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F76D22" w14:textId="1256FC38" w:rsidR="00E375A2" w:rsidRPr="006A1BED" w:rsidRDefault="006A1BED" w:rsidP="008E5E2D">
      <w:pPr>
        <w:spacing w:line="480" w:lineRule="auto"/>
        <w:rPr>
          <w:rFonts w:cstheme="minorHAnsi"/>
          <w:b/>
          <w:sz w:val="22"/>
        </w:rPr>
      </w:pPr>
      <w:proofErr w:type="gramStart"/>
      <w:r>
        <w:rPr>
          <w:rFonts w:cstheme="minorHAnsi"/>
          <w:b/>
          <w:sz w:val="22"/>
        </w:rPr>
        <w:t xml:space="preserve">Supplementary </w:t>
      </w:r>
      <w:r w:rsidR="00E375A2" w:rsidRPr="006A1BED">
        <w:rPr>
          <w:rFonts w:cstheme="minorHAnsi"/>
          <w:b/>
          <w:sz w:val="22"/>
        </w:rPr>
        <w:t xml:space="preserve">Table </w:t>
      </w:r>
      <w:r>
        <w:rPr>
          <w:rFonts w:cstheme="minorHAnsi"/>
          <w:b/>
          <w:sz w:val="22"/>
        </w:rPr>
        <w:t>1</w:t>
      </w:r>
      <w:r w:rsidR="00D94ADA">
        <w:rPr>
          <w:rFonts w:cstheme="minorHAnsi"/>
          <w:b/>
          <w:sz w:val="22"/>
        </w:rPr>
        <w:t>3</w:t>
      </w:r>
      <w:r>
        <w:rPr>
          <w:rFonts w:cstheme="minorHAnsi"/>
          <w:b/>
          <w:sz w:val="22"/>
        </w:rPr>
        <w:t>.</w:t>
      </w:r>
      <w:proofErr w:type="gramEnd"/>
      <w:r w:rsidR="00E375A2" w:rsidRPr="006A1BED">
        <w:rPr>
          <w:rFonts w:cstheme="minorHAnsi"/>
          <w:b/>
          <w:sz w:val="22"/>
        </w:rPr>
        <w:t xml:space="preserve"> </w:t>
      </w:r>
      <w:proofErr w:type="gramStart"/>
      <w:r w:rsidR="00E375A2" w:rsidRPr="006A1BED">
        <w:rPr>
          <w:rFonts w:cstheme="minorHAnsi"/>
          <w:b/>
          <w:sz w:val="22"/>
        </w:rPr>
        <w:t>Effects of SBP trajectory on the risk of dementia in different subgroups</w:t>
      </w:r>
      <w:r>
        <w:rPr>
          <w:rFonts w:cstheme="minorHAnsi"/>
          <w:b/>
          <w:sz w:val="22"/>
        </w:rPr>
        <w:t>.</w:t>
      </w:r>
      <w:proofErr w:type="gramEnd"/>
    </w:p>
    <w:tbl>
      <w:tblPr>
        <w:tblStyle w:val="10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2"/>
        <w:gridCol w:w="1682"/>
        <w:gridCol w:w="1679"/>
        <w:gridCol w:w="1682"/>
        <w:gridCol w:w="1677"/>
      </w:tblGrid>
      <w:tr w:rsidR="006A1BED" w:rsidRPr="006A1BED" w14:paraId="590F9C8B" w14:textId="77777777" w:rsidTr="008E5E2D">
        <w:trPr>
          <w:trHeight w:hRule="exact" w:val="454"/>
        </w:trPr>
        <w:tc>
          <w:tcPr>
            <w:tcW w:w="1057" w:type="pct"/>
            <w:tcBorders>
              <w:top w:val="single" w:sz="4" w:space="0" w:color="auto"/>
              <w:bottom w:val="single" w:sz="4" w:space="0" w:color="auto"/>
            </w:tcBorders>
          </w:tcPr>
          <w:p w14:paraId="2F2264C1" w14:textId="77777777" w:rsidR="00E375A2" w:rsidRPr="008E5E2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8E5E2D">
              <w:rPr>
                <w:rFonts w:ascii="Times New Roman" w:hAnsi="Times New Roman" w:cs="Times New Roman"/>
                <w:b/>
                <w:szCs w:val="21"/>
              </w:rPr>
              <w:t>Variables</w:t>
            </w:r>
          </w:p>
        </w:tc>
        <w:tc>
          <w:tcPr>
            <w:tcW w:w="987" w:type="pct"/>
            <w:tcBorders>
              <w:top w:val="single" w:sz="4" w:space="0" w:color="auto"/>
              <w:bottom w:val="single" w:sz="4" w:space="0" w:color="auto"/>
            </w:tcBorders>
          </w:tcPr>
          <w:p w14:paraId="55800AD1" w14:textId="77777777" w:rsidR="00E375A2" w:rsidRPr="008E5E2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8E5E2D">
              <w:rPr>
                <w:rFonts w:ascii="Times New Roman" w:hAnsi="Times New Roman" w:cs="Times New Roman" w:hint="eastAsia"/>
                <w:b/>
                <w:szCs w:val="21"/>
              </w:rPr>
              <w:t>Model</w:t>
            </w:r>
            <w:r w:rsidRPr="008E5E2D">
              <w:rPr>
                <w:rFonts w:ascii="Times New Roman" w:hAnsi="Times New Roman" w:cs="Times New Roman"/>
                <w:b/>
                <w:szCs w:val="21"/>
              </w:rPr>
              <w:t xml:space="preserve"> 1</w:t>
            </w:r>
          </w:p>
        </w:tc>
        <w:tc>
          <w:tcPr>
            <w:tcW w:w="985" w:type="pct"/>
            <w:tcBorders>
              <w:top w:val="single" w:sz="4" w:space="0" w:color="auto"/>
              <w:bottom w:val="single" w:sz="4" w:space="0" w:color="auto"/>
            </w:tcBorders>
          </w:tcPr>
          <w:p w14:paraId="2C2BDCF0" w14:textId="77777777" w:rsidR="00E375A2" w:rsidRPr="008E5E2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8E5E2D">
              <w:rPr>
                <w:rFonts w:ascii="Times New Roman" w:hAnsi="Times New Roman" w:cs="Times New Roman" w:hint="eastAsia"/>
                <w:b/>
                <w:szCs w:val="21"/>
              </w:rPr>
              <w:t>Model</w:t>
            </w:r>
            <w:r w:rsidRPr="008E5E2D">
              <w:rPr>
                <w:rFonts w:ascii="Times New Roman" w:hAnsi="Times New Roman" w:cs="Times New Roman"/>
                <w:b/>
                <w:szCs w:val="21"/>
              </w:rPr>
              <w:t xml:space="preserve"> 2</w:t>
            </w:r>
          </w:p>
        </w:tc>
        <w:tc>
          <w:tcPr>
            <w:tcW w:w="987" w:type="pct"/>
            <w:tcBorders>
              <w:top w:val="single" w:sz="4" w:space="0" w:color="auto"/>
              <w:bottom w:val="single" w:sz="4" w:space="0" w:color="auto"/>
            </w:tcBorders>
          </w:tcPr>
          <w:p w14:paraId="29C7BFA7" w14:textId="77777777" w:rsidR="00E375A2" w:rsidRPr="008E5E2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8E5E2D">
              <w:rPr>
                <w:rFonts w:ascii="Times New Roman" w:hAnsi="Times New Roman" w:cs="Times New Roman" w:hint="eastAsia"/>
                <w:b/>
                <w:szCs w:val="21"/>
              </w:rPr>
              <w:t>Model</w:t>
            </w:r>
            <w:r w:rsidRPr="008E5E2D">
              <w:rPr>
                <w:rFonts w:ascii="Times New Roman" w:hAnsi="Times New Roman" w:cs="Times New Roman"/>
                <w:b/>
                <w:szCs w:val="21"/>
              </w:rPr>
              <w:t xml:space="preserve"> 3</w:t>
            </w:r>
          </w:p>
        </w:tc>
        <w:tc>
          <w:tcPr>
            <w:tcW w:w="984" w:type="pct"/>
            <w:tcBorders>
              <w:top w:val="single" w:sz="4" w:space="0" w:color="auto"/>
              <w:bottom w:val="single" w:sz="4" w:space="0" w:color="auto"/>
            </w:tcBorders>
          </w:tcPr>
          <w:p w14:paraId="6F1022B0" w14:textId="77777777" w:rsidR="00E375A2" w:rsidRPr="008E5E2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8E5E2D">
              <w:rPr>
                <w:rFonts w:ascii="Times New Roman" w:hAnsi="Times New Roman" w:cs="Times New Roman" w:hint="eastAsia"/>
                <w:b/>
                <w:szCs w:val="21"/>
              </w:rPr>
              <w:t>Model</w:t>
            </w:r>
            <w:r w:rsidRPr="008E5E2D">
              <w:rPr>
                <w:rFonts w:ascii="Times New Roman" w:hAnsi="Times New Roman" w:cs="Times New Roman"/>
                <w:b/>
                <w:szCs w:val="21"/>
              </w:rPr>
              <w:t xml:space="preserve"> 4</w:t>
            </w:r>
          </w:p>
        </w:tc>
      </w:tr>
      <w:tr w:rsidR="006A1BED" w:rsidRPr="006A1BED" w14:paraId="504C7C4A" w14:textId="77777777" w:rsidTr="008E5E2D">
        <w:trPr>
          <w:trHeight w:hRule="exact" w:val="454"/>
        </w:trPr>
        <w:tc>
          <w:tcPr>
            <w:tcW w:w="2044" w:type="pct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6F55BD5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60-79 years old at the first visit</w:t>
            </w:r>
          </w:p>
        </w:tc>
        <w:tc>
          <w:tcPr>
            <w:tcW w:w="985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DD0E454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87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1D43E35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8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6637356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6A1BED" w:rsidRPr="006A1BED" w14:paraId="16EC7A2E" w14:textId="77777777" w:rsidTr="008E5E2D">
        <w:trPr>
          <w:trHeight w:hRule="exact" w:val="454"/>
        </w:trPr>
        <w:tc>
          <w:tcPr>
            <w:tcW w:w="2044" w:type="pct"/>
            <w:gridSpan w:val="2"/>
          </w:tcPr>
          <w:p w14:paraId="2148F8C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Normal</w:t>
            </w:r>
            <w:r w:rsidRPr="006A1BED">
              <w:rPr>
                <w:rFonts w:ascii="Times New Roman" w:hAnsi="Times New Roman" w:cs="Times New Roman" w:hint="eastAsia"/>
                <w:b/>
                <w:szCs w:val="21"/>
              </w:rPr>
              <w:t xml:space="preserve"> SBP</w:t>
            </w:r>
            <w:r w:rsidRPr="006A1BED">
              <w:rPr>
                <w:rFonts w:ascii="Times New Roman" w:hAnsi="Times New Roman" w:cs="Times New Roman"/>
                <w:b/>
                <w:szCs w:val="21"/>
              </w:rPr>
              <w:t xml:space="preserve"> as reference</w:t>
            </w:r>
          </w:p>
        </w:tc>
        <w:tc>
          <w:tcPr>
            <w:tcW w:w="985" w:type="pct"/>
          </w:tcPr>
          <w:p w14:paraId="077BBDB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312AA2EC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4BB91877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68F38A47" w14:textId="77777777" w:rsidTr="008E5E2D">
        <w:trPr>
          <w:trHeight w:hRule="exact" w:val="454"/>
        </w:trPr>
        <w:tc>
          <w:tcPr>
            <w:tcW w:w="1057" w:type="pct"/>
          </w:tcPr>
          <w:p w14:paraId="0917EE3D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761B3E1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4</w:t>
            </w:r>
            <w:r w:rsidRPr="006A1BED">
              <w:rPr>
                <w:rFonts w:ascii="Times New Roman" w:hAnsi="Times New Roman" w:cs="Times New Roman"/>
                <w:szCs w:val="21"/>
              </w:rPr>
              <w:t>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21, 1.0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0E2B32A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4</w:t>
            </w:r>
            <w:r w:rsidRPr="006A1BED">
              <w:rPr>
                <w:rFonts w:ascii="Times New Roman" w:hAnsi="Times New Roman" w:cs="Times New Roman"/>
                <w:szCs w:val="21"/>
              </w:rPr>
              <w:t>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22, 1.0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2A43399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50(</w:t>
            </w:r>
            <w:r w:rsidRPr="006A1BED">
              <w:rPr>
                <w:rFonts w:ascii="Times New Roman" w:hAnsi="Times New Roman" w:cs="Times New Roman"/>
                <w:szCs w:val="21"/>
              </w:rPr>
              <w:t>0.22, 1.1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70041DAE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55(</w:t>
            </w:r>
            <w:r w:rsidRPr="006A1BED">
              <w:rPr>
                <w:rFonts w:ascii="Times New Roman" w:hAnsi="Times New Roman" w:cs="Times New Roman"/>
                <w:szCs w:val="21"/>
              </w:rPr>
              <w:t>0.24, 1.2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048E0C21" w14:textId="77777777" w:rsidTr="008E5E2D">
        <w:trPr>
          <w:trHeight w:hRule="exact" w:val="454"/>
        </w:trPr>
        <w:tc>
          <w:tcPr>
            <w:tcW w:w="1057" w:type="pct"/>
          </w:tcPr>
          <w:p w14:paraId="620CBF8D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Elevated SBP</w:t>
            </w:r>
          </w:p>
        </w:tc>
        <w:tc>
          <w:tcPr>
            <w:tcW w:w="987" w:type="pct"/>
          </w:tcPr>
          <w:p w14:paraId="1E1D646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8(</w:t>
            </w:r>
            <w:r w:rsidRPr="006A1BED">
              <w:rPr>
                <w:rFonts w:ascii="Times New Roman" w:hAnsi="Times New Roman" w:cs="Times New Roman"/>
                <w:szCs w:val="21"/>
              </w:rPr>
              <w:t>0.40, 1.1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68A2B27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74(</w:t>
            </w:r>
            <w:r w:rsidRPr="006A1BED">
              <w:rPr>
                <w:rFonts w:ascii="Times New Roman" w:hAnsi="Times New Roman" w:cs="Times New Roman"/>
                <w:szCs w:val="21"/>
              </w:rPr>
              <w:t>0.43, 1.2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44A66025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7</w:t>
            </w:r>
            <w:r w:rsidRPr="006A1BED">
              <w:rPr>
                <w:rFonts w:ascii="Times New Roman" w:hAnsi="Times New Roman" w:cs="Times New Roman"/>
                <w:szCs w:val="21"/>
              </w:rPr>
              <w:t>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43, 1.2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3DC3332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91(</w:t>
            </w:r>
            <w:r w:rsidRPr="006A1BED">
              <w:rPr>
                <w:rFonts w:ascii="Times New Roman" w:hAnsi="Times New Roman" w:cs="Times New Roman"/>
                <w:szCs w:val="21"/>
              </w:rPr>
              <w:t>0.52, 1.5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52CB06D0" w14:textId="77777777" w:rsidTr="008E5E2D">
        <w:trPr>
          <w:trHeight w:hRule="exact" w:val="454"/>
        </w:trPr>
        <w:tc>
          <w:tcPr>
            <w:tcW w:w="1057" w:type="pct"/>
          </w:tcPr>
          <w:p w14:paraId="587400DD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Persistently high SBP</w:t>
            </w:r>
          </w:p>
        </w:tc>
        <w:tc>
          <w:tcPr>
            <w:tcW w:w="987" w:type="pct"/>
          </w:tcPr>
          <w:p w14:paraId="755204E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90(</w:t>
            </w:r>
            <w:r w:rsidRPr="006A1BED">
              <w:rPr>
                <w:rFonts w:ascii="Times New Roman" w:hAnsi="Times New Roman" w:cs="Times New Roman"/>
                <w:szCs w:val="21"/>
              </w:rPr>
              <w:t>0.40, 2.0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66943F2E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9</w:t>
            </w:r>
            <w:r w:rsidRPr="006A1BED">
              <w:rPr>
                <w:rFonts w:ascii="Times New Roman" w:hAnsi="Times New Roman" w:cs="Times New Roman"/>
                <w:szCs w:val="21"/>
              </w:rPr>
              <w:t>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42, 2.1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6048B96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0.9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43, 2.1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60FC86C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3</w:t>
            </w:r>
            <w:r w:rsidRPr="006A1BED">
              <w:rPr>
                <w:rFonts w:ascii="Times New Roman" w:hAnsi="Times New Roman" w:cs="Times New Roman"/>
                <w:szCs w:val="21"/>
              </w:rPr>
              <w:t>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57, 3.1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42B8BE85" w14:textId="77777777" w:rsidTr="008E5E2D">
        <w:trPr>
          <w:trHeight w:hRule="exact" w:val="454"/>
        </w:trPr>
        <w:tc>
          <w:tcPr>
            <w:tcW w:w="2044" w:type="pct"/>
            <w:gridSpan w:val="2"/>
          </w:tcPr>
          <w:p w14:paraId="51D12BD5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Persistently high SBP as reference</w:t>
            </w:r>
          </w:p>
        </w:tc>
        <w:tc>
          <w:tcPr>
            <w:tcW w:w="985" w:type="pct"/>
          </w:tcPr>
          <w:p w14:paraId="608B752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611A2CC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4435102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2E220777" w14:textId="77777777" w:rsidTr="008E5E2D">
        <w:trPr>
          <w:trHeight w:hRule="exact" w:val="454"/>
        </w:trPr>
        <w:tc>
          <w:tcPr>
            <w:tcW w:w="1057" w:type="pct"/>
          </w:tcPr>
          <w:p w14:paraId="4471C9CF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5C57EDB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52(</w:t>
            </w:r>
            <w:r w:rsidRPr="006A1BED">
              <w:rPr>
                <w:rFonts w:ascii="Times New Roman" w:hAnsi="Times New Roman" w:cs="Times New Roman"/>
                <w:szCs w:val="21"/>
              </w:rPr>
              <w:t>0.17, 1.6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3446F49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</w:t>
            </w:r>
            <w:r w:rsidRPr="006A1BED">
              <w:rPr>
                <w:rFonts w:ascii="Times New Roman" w:hAnsi="Times New Roman" w:cs="Times New Roman"/>
                <w:szCs w:val="21"/>
              </w:rPr>
              <w:t>5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16, 1.5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212356A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</w:t>
            </w:r>
            <w:r w:rsidRPr="006A1BED">
              <w:rPr>
                <w:rFonts w:ascii="Times New Roman" w:hAnsi="Times New Roman" w:cs="Times New Roman"/>
                <w:szCs w:val="21"/>
              </w:rPr>
              <w:t>.51(0.16, 1.60)</w:t>
            </w:r>
          </w:p>
        </w:tc>
        <w:tc>
          <w:tcPr>
            <w:tcW w:w="984" w:type="pct"/>
          </w:tcPr>
          <w:p w14:paraId="63BEE9F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4</w:t>
            </w:r>
            <w:r w:rsidRPr="006A1BED">
              <w:rPr>
                <w:rFonts w:ascii="Times New Roman" w:hAnsi="Times New Roman" w:cs="Times New Roman"/>
                <w:szCs w:val="21"/>
              </w:rPr>
              <w:t>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13, 1.3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76F52ACD" w14:textId="77777777" w:rsidTr="008E5E2D">
        <w:trPr>
          <w:trHeight w:hRule="exact" w:val="454"/>
        </w:trPr>
        <w:tc>
          <w:tcPr>
            <w:tcW w:w="1057" w:type="pct"/>
          </w:tcPr>
          <w:p w14:paraId="6A852131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Elevated SBP</w:t>
            </w:r>
          </w:p>
        </w:tc>
        <w:tc>
          <w:tcPr>
            <w:tcW w:w="987" w:type="pct"/>
          </w:tcPr>
          <w:p w14:paraId="1057412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7</w:t>
            </w:r>
            <w:r w:rsidRPr="006A1BED">
              <w:rPr>
                <w:rFonts w:ascii="Times New Roman" w:hAnsi="Times New Roman" w:cs="Times New Roman"/>
                <w:szCs w:val="21"/>
              </w:rPr>
              <w:t>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29, 1.9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7E6B1B4E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7</w:t>
            </w:r>
            <w:r w:rsidRPr="006A1BED">
              <w:rPr>
                <w:rFonts w:ascii="Times New Roman" w:hAnsi="Times New Roman" w:cs="Times New Roman"/>
                <w:szCs w:val="21"/>
              </w:rPr>
              <w:t>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30, 2.0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6E036AA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7</w:t>
            </w:r>
            <w:r w:rsidRPr="006A1BED">
              <w:rPr>
                <w:rFonts w:ascii="Times New Roman" w:hAnsi="Times New Roman" w:cs="Times New Roman"/>
                <w:szCs w:val="21"/>
              </w:rPr>
              <w:t>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29, 2.0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141EA6E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</w:t>
            </w:r>
            <w:r w:rsidRPr="006A1BED">
              <w:rPr>
                <w:rFonts w:ascii="Times New Roman" w:hAnsi="Times New Roman" w:cs="Times New Roman"/>
                <w:szCs w:val="21"/>
              </w:rPr>
              <w:t>67(0.25, 1.83)</w:t>
            </w:r>
          </w:p>
        </w:tc>
      </w:tr>
      <w:tr w:rsidR="006A1BED" w:rsidRPr="006A1BED" w14:paraId="547EA77E" w14:textId="77777777" w:rsidTr="008E5E2D">
        <w:trPr>
          <w:trHeight w:hRule="exact" w:val="454"/>
        </w:trPr>
        <w:tc>
          <w:tcPr>
            <w:tcW w:w="2044" w:type="pct"/>
            <w:gridSpan w:val="2"/>
          </w:tcPr>
          <w:p w14:paraId="3678009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Elevated SBP as reference</w:t>
            </w:r>
          </w:p>
        </w:tc>
        <w:tc>
          <w:tcPr>
            <w:tcW w:w="985" w:type="pct"/>
          </w:tcPr>
          <w:p w14:paraId="34BBA67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1DED84D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3C0CDCC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7913633A" w14:textId="77777777" w:rsidTr="008E5E2D">
        <w:trPr>
          <w:trHeight w:hRule="exact" w:val="454"/>
        </w:trPr>
        <w:tc>
          <w:tcPr>
            <w:tcW w:w="1057" w:type="pct"/>
          </w:tcPr>
          <w:p w14:paraId="19EC6784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Normal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 xml:space="preserve"> SBP</w:t>
            </w:r>
          </w:p>
        </w:tc>
        <w:tc>
          <w:tcPr>
            <w:tcW w:w="987" w:type="pct"/>
          </w:tcPr>
          <w:p w14:paraId="1D4BE52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1.4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86, 2.5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03A2FDD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1.3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79, 2.3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1EF0A71A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1.3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78, 2.3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1147584E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1.1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63, 1.9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4F53766C" w14:textId="77777777" w:rsidTr="008E5E2D">
        <w:trPr>
          <w:trHeight w:hRule="exact" w:val="454"/>
        </w:trPr>
        <w:tc>
          <w:tcPr>
            <w:tcW w:w="1057" w:type="pct"/>
          </w:tcPr>
          <w:p w14:paraId="77D29F6E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663B266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8(</w:t>
            </w:r>
            <w:r w:rsidRPr="006A1BED">
              <w:rPr>
                <w:rFonts w:ascii="Times New Roman" w:hAnsi="Times New Roman" w:cs="Times New Roman"/>
                <w:szCs w:val="21"/>
              </w:rPr>
              <w:t>0.26, 1.7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063E6AB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</w:t>
            </w:r>
            <w:r w:rsidRPr="006A1BED">
              <w:rPr>
                <w:rFonts w:ascii="Times New Roman" w:hAnsi="Times New Roman" w:cs="Times New Roman"/>
                <w:szCs w:val="21"/>
              </w:rPr>
              <w:t>6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25, 1.7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238F86CE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</w:t>
            </w:r>
            <w:r w:rsidRPr="006A1BED">
              <w:rPr>
                <w:rFonts w:ascii="Times New Roman" w:hAnsi="Times New Roman" w:cs="Times New Roman"/>
                <w:szCs w:val="21"/>
              </w:rPr>
              <w:t>6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26, 1.7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54334E6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</w:t>
            </w:r>
            <w:r w:rsidRPr="006A1BED">
              <w:rPr>
                <w:rFonts w:ascii="Times New Roman" w:hAnsi="Times New Roman" w:cs="Times New Roman"/>
                <w:szCs w:val="21"/>
              </w:rPr>
              <w:t>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1(</w:t>
            </w:r>
            <w:r w:rsidRPr="006A1BED">
              <w:rPr>
                <w:rFonts w:ascii="Times New Roman" w:hAnsi="Times New Roman" w:cs="Times New Roman"/>
                <w:szCs w:val="21"/>
              </w:rPr>
              <w:t>0.23, 1.6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15E26D19" w14:textId="77777777" w:rsidTr="008E5E2D">
        <w:trPr>
          <w:trHeight w:hRule="exact" w:val="454"/>
        </w:trPr>
        <w:tc>
          <w:tcPr>
            <w:tcW w:w="2044" w:type="pct"/>
            <w:gridSpan w:val="2"/>
            <w:shd w:val="clear" w:color="auto" w:fill="D9D9D9" w:themeFill="background1" w:themeFillShade="D9"/>
          </w:tcPr>
          <w:p w14:paraId="4FF2DF2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80-115 years old at the first visit</w:t>
            </w:r>
          </w:p>
        </w:tc>
        <w:tc>
          <w:tcPr>
            <w:tcW w:w="985" w:type="pct"/>
            <w:shd w:val="clear" w:color="auto" w:fill="D9D9D9" w:themeFill="background1" w:themeFillShade="D9"/>
          </w:tcPr>
          <w:p w14:paraId="3366E34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87" w:type="pct"/>
            <w:shd w:val="clear" w:color="auto" w:fill="D9D9D9" w:themeFill="background1" w:themeFillShade="D9"/>
          </w:tcPr>
          <w:p w14:paraId="0D2A296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84" w:type="pct"/>
            <w:shd w:val="clear" w:color="auto" w:fill="D9D9D9" w:themeFill="background1" w:themeFillShade="D9"/>
          </w:tcPr>
          <w:p w14:paraId="2582617B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6A1BED" w:rsidRPr="006A1BED" w14:paraId="0EFAC690" w14:textId="77777777" w:rsidTr="008E5E2D">
        <w:trPr>
          <w:trHeight w:hRule="exact" w:val="454"/>
        </w:trPr>
        <w:tc>
          <w:tcPr>
            <w:tcW w:w="2044" w:type="pct"/>
            <w:gridSpan w:val="2"/>
          </w:tcPr>
          <w:p w14:paraId="2A80218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Normal</w:t>
            </w:r>
            <w:r w:rsidRPr="006A1BED">
              <w:rPr>
                <w:rFonts w:ascii="Times New Roman" w:hAnsi="Times New Roman" w:cs="Times New Roman" w:hint="eastAsia"/>
                <w:b/>
                <w:szCs w:val="21"/>
              </w:rPr>
              <w:t xml:space="preserve"> SBP</w:t>
            </w:r>
            <w:r w:rsidRPr="006A1BED">
              <w:rPr>
                <w:rFonts w:ascii="Times New Roman" w:hAnsi="Times New Roman" w:cs="Times New Roman"/>
                <w:b/>
                <w:szCs w:val="21"/>
              </w:rPr>
              <w:t xml:space="preserve"> as reference</w:t>
            </w:r>
          </w:p>
        </w:tc>
        <w:tc>
          <w:tcPr>
            <w:tcW w:w="985" w:type="pct"/>
          </w:tcPr>
          <w:p w14:paraId="109278BB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5E2E651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34E9F8CE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49CDA44A" w14:textId="77777777" w:rsidTr="008E5E2D">
        <w:trPr>
          <w:trHeight w:hRule="exact" w:val="454"/>
        </w:trPr>
        <w:tc>
          <w:tcPr>
            <w:tcW w:w="1057" w:type="pct"/>
          </w:tcPr>
          <w:p w14:paraId="45A03FFA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2FC3467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0</w:t>
            </w:r>
            <w:r w:rsidRPr="006A1BED">
              <w:rPr>
                <w:rFonts w:ascii="Times New Roman" w:hAnsi="Times New Roman" w:cs="Times New Roman"/>
                <w:szCs w:val="21"/>
              </w:rPr>
              <w:t>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61, 2.6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5" w:type="pct"/>
          </w:tcPr>
          <w:p w14:paraId="71732B9A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1</w:t>
            </w:r>
            <w:r w:rsidRPr="006A1BED">
              <w:rPr>
                <w:rFonts w:ascii="Times New Roman" w:hAnsi="Times New Roman" w:cs="Times New Roman"/>
                <w:szCs w:val="21"/>
              </w:rPr>
              <w:t>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67, 2.7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7" w:type="pct"/>
          </w:tcPr>
          <w:p w14:paraId="6A5CB41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1</w:t>
            </w:r>
            <w:r w:rsidRPr="006A1BED">
              <w:rPr>
                <w:rFonts w:ascii="Times New Roman" w:hAnsi="Times New Roman" w:cs="Times New Roman"/>
                <w:szCs w:val="21"/>
              </w:rPr>
              <w:t>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 xml:space="preserve"> (</w:t>
            </w:r>
            <w:r w:rsidRPr="006A1BED">
              <w:rPr>
                <w:rFonts w:ascii="Times New Roman" w:hAnsi="Times New Roman" w:cs="Times New Roman"/>
                <w:szCs w:val="21"/>
              </w:rPr>
              <w:t>1.70, 2.8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4" w:type="pct"/>
          </w:tcPr>
          <w:p w14:paraId="0176E8C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87(</w:t>
            </w:r>
            <w:r w:rsidRPr="006A1BED">
              <w:rPr>
                <w:rFonts w:ascii="Times New Roman" w:hAnsi="Times New Roman" w:cs="Times New Roman"/>
                <w:szCs w:val="21"/>
              </w:rPr>
              <w:t>1.44, 2.4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</w:tr>
      <w:tr w:rsidR="006A1BED" w:rsidRPr="006A1BED" w14:paraId="21DA3DD2" w14:textId="77777777" w:rsidTr="008E5E2D">
        <w:trPr>
          <w:trHeight w:hRule="exact" w:val="454"/>
        </w:trPr>
        <w:tc>
          <w:tcPr>
            <w:tcW w:w="1057" w:type="pct"/>
          </w:tcPr>
          <w:p w14:paraId="71247DFA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Elevated SBP</w:t>
            </w:r>
          </w:p>
        </w:tc>
        <w:tc>
          <w:tcPr>
            <w:tcW w:w="987" w:type="pct"/>
          </w:tcPr>
          <w:p w14:paraId="2001D5FC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</w:t>
            </w:r>
            <w:r w:rsidRPr="006A1BED">
              <w:rPr>
                <w:rFonts w:ascii="Times New Roman" w:hAnsi="Times New Roman" w:cs="Times New Roman"/>
                <w:szCs w:val="21"/>
              </w:rPr>
              <w:t>4(0.43, 0.94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5" w:type="pct"/>
          </w:tcPr>
          <w:p w14:paraId="017AE94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9(</w:t>
            </w:r>
            <w:r w:rsidRPr="006A1BED">
              <w:rPr>
                <w:rFonts w:ascii="Times New Roman" w:hAnsi="Times New Roman" w:cs="Times New Roman"/>
                <w:szCs w:val="21"/>
              </w:rPr>
              <w:t>0.46, 1.0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6353521B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9(</w:t>
            </w:r>
            <w:r w:rsidRPr="006A1BED">
              <w:rPr>
                <w:rFonts w:ascii="Times New Roman" w:hAnsi="Times New Roman" w:cs="Times New Roman"/>
                <w:szCs w:val="21"/>
              </w:rPr>
              <w:t>0.47, 1.0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0E81BA7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70(</w:t>
            </w:r>
            <w:r w:rsidRPr="006A1BED">
              <w:rPr>
                <w:rFonts w:ascii="Times New Roman" w:hAnsi="Times New Roman" w:cs="Times New Roman"/>
                <w:szCs w:val="21"/>
              </w:rPr>
              <w:t>0.47, 1.0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40FFEC95" w14:textId="77777777" w:rsidTr="008E5E2D">
        <w:trPr>
          <w:trHeight w:hRule="exact" w:val="454"/>
        </w:trPr>
        <w:tc>
          <w:tcPr>
            <w:tcW w:w="1057" w:type="pct"/>
          </w:tcPr>
          <w:p w14:paraId="4C8260AE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Persistently high SBP</w:t>
            </w:r>
          </w:p>
        </w:tc>
        <w:tc>
          <w:tcPr>
            <w:tcW w:w="987" w:type="pct"/>
          </w:tcPr>
          <w:p w14:paraId="40C3C05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0</w:t>
            </w:r>
            <w:r w:rsidRPr="006A1BED">
              <w:rPr>
                <w:rFonts w:ascii="Times New Roman" w:hAnsi="Times New Roman" w:cs="Times New Roman"/>
                <w:szCs w:val="21"/>
              </w:rPr>
              <w:t>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60, 1.7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30B5936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1.07(0.61, 1.85)</w:t>
            </w:r>
          </w:p>
        </w:tc>
        <w:tc>
          <w:tcPr>
            <w:tcW w:w="987" w:type="pct"/>
          </w:tcPr>
          <w:p w14:paraId="40E3D3AB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1</w:t>
            </w:r>
            <w:r w:rsidRPr="006A1BED">
              <w:rPr>
                <w:rFonts w:ascii="Times New Roman" w:hAnsi="Times New Roman" w:cs="Times New Roman"/>
                <w:szCs w:val="21"/>
              </w:rPr>
              <w:t>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63, 1.9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7F3C226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1</w:t>
            </w:r>
            <w:r w:rsidRPr="006A1BED">
              <w:rPr>
                <w:rFonts w:ascii="Times New Roman" w:hAnsi="Times New Roman" w:cs="Times New Roman"/>
                <w:szCs w:val="21"/>
              </w:rPr>
              <w:t>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64, 1.9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44733A93" w14:textId="77777777" w:rsidTr="008E5E2D">
        <w:trPr>
          <w:trHeight w:hRule="exact" w:val="454"/>
        </w:trPr>
        <w:tc>
          <w:tcPr>
            <w:tcW w:w="2044" w:type="pct"/>
            <w:gridSpan w:val="2"/>
          </w:tcPr>
          <w:p w14:paraId="3523E805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Persistently high SBP as reference</w:t>
            </w:r>
          </w:p>
        </w:tc>
        <w:tc>
          <w:tcPr>
            <w:tcW w:w="985" w:type="pct"/>
          </w:tcPr>
          <w:p w14:paraId="3D88E42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47A4976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1052682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777D9F64" w14:textId="77777777" w:rsidTr="008E5E2D">
        <w:trPr>
          <w:trHeight w:hRule="exact" w:val="454"/>
        </w:trPr>
        <w:tc>
          <w:tcPr>
            <w:tcW w:w="1057" w:type="pct"/>
          </w:tcPr>
          <w:p w14:paraId="139AE409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382ADD7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2.0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11, 3.6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5" w:type="pct"/>
          </w:tcPr>
          <w:p w14:paraId="5F7E56B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2.0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11, 3.6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7" w:type="pct"/>
          </w:tcPr>
          <w:p w14:paraId="0CD2D2A7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2.00(1.10, 3.63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4" w:type="pct"/>
          </w:tcPr>
          <w:p w14:paraId="0EE80E6A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</w:t>
            </w:r>
            <w:r w:rsidRPr="006A1BED">
              <w:rPr>
                <w:rFonts w:ascii="Times New Roman" w:hAnsi="Times New Roman" w:cs="Times New Roman"/>
                <w:szCs w:val="21"/>
              </w:rPr>
              <w:t>66(0.90, 3.04)</w:t>
            </w:r>
          </w:p>
        </w:tc>
      </w:tr>
      <w:tr w:rsidR="006A1BED" w:rsidRPr="006A1BED" w14:paraId="646528A4" w14:textId="77777777" w:rsidTr="008E5E2D">
        <w:trPr>
          <w:trHeight w:hRule="exact" w:val="454"/>
        </w:trPr>
        <w:tc>
          <w:tcPr>
            <w:tcW w:w="1057" w:type="pct"/>
          </w:tcPr>
          <w:p w14:paraId="2958C9F2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Elevated SBP</w:t>
            </w:r>
          </w:p>
        </w:tc>
        <w:tc>
          <w:tcPr>
            <w:tcW w:w="987" w:type="pct"/>
          </w:tcPr>
          <w:p w14:paraId="4E48244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0.62(0.32, 1.20)</w:t>
            </w:r>
          </w:p>
        </w:tc>
        <w:tc>
          <w:tcPr>
            <w:tcW w:w="985" w:type="pct"/>
          </w:tcPr>
          <w:p w14:paraId="40A3953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4(</w:t>
            </w:r>
            <w:r w:rsidRPr="006A1BED">
              <w:rPr>
                <w:rFonts w:ascii="Times New Roman" w:hAnsi="Times New Roman" w:cs="Times New Roman"/>
                <w:szCs w:val="21"/>
              </w:rPr>
              <w:t>0.33, 1.2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5E9F993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</w:t>
            </w:r>
            <w:r w:rsidRPr="006A1BED">
              <w:rPr>
                <w:rFonts w:ascii="Times New Roman" w:hAnsi="Times New Roman" w:cs="Times New Roman"/>
                <w:szCs w:val="21"/>
              </w:rPr>
              <w:t>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32, 1.23)</w:t>
            </w:r>
          </w:p>
        </w:tc>
        <w:tc>
          <w:tcPr>
            <w:tcW w:w="984" w:type="pct"/>
          </w:tcPr>
          <w:p w14:paraId="2BC5F56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</w:t>
            </w:r>
            <w:r w:rsidRPr="006A1BED">
              <w:rPr>
                <w:rFonts w:ascii="Times New Roman" w:hAnsi="Times New Roman" w:cs="Times New Roman"/>
                <w:szCs w:val="21"/>
              </w:rPr>
              <w:t>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31, 1.2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1130DE6D" w14:textId="77777777" w:rsidTr="008E5E2D">
        <w:trPr>
          <w:trHeight w:hRule="exact" w:val="454"/>
        </w:trPr>
        <w:tc>
          <w:tcPr>
            <w:tcW w:w="2044" w:type="pct"/>
            <w:gridSpan w:val="2"/>
          </w:tcPr>
          <w:p w14:paraId="17D517D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Elevated SBP as reference</w:t>
            </w:r>
          </w:p>
        </w:tc>
        <w:tc>
          <w:tcPr>
            <w:tcW w:w="985" w:type="pct"/>
          </w:tcPr>
          <w:p w14:paraId="64FF402E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2F4E18B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62166BC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33D2644E" w14:textId="77777777" w:rsidTr="008E5E2D">
        <w:trPr>
          <w:trHeight w:hRule="exact" w:val="454"/>
        </w:trPr>
        <w:tc>
          <w:tcPr>
            <w:tcW w:w="1057" w:type="pct"/>
          </w:tcPr>
          <w:p w14:paraId="1AD1B31F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Normal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 xml:space="preserve"> SBP</w:t>
            </w:r>
          </w:p>
        </w:tc>
        <w:tc>
          <w:tcPr>
            <w:tcW w:w="987" w:type="pct"/>
          </w:tcPr>
          <w:p w14:paraId="79D1769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58(</w:t>
            </w:r>
            <w:r w:rsidRPr="006A1BED">
              <w:rPr>
                <w:rFonts w:ascii="Times New Roman" w:hAnsi="Times New Roman" w:cs="Times New Roman"/>
                <w:szCs w:val="21"/>
              </w:rPr>
              <w:t>1.06, 2.3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5" w:type="pct"/>
          </w:tcPr>
          <w:p w14:paraId="73BF5FE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46(</w:t>
            </w:r>
            <w:r w:rsidRPr="006A1BED">
              <w:rPr>
                <w:rFonts w:ascii="Times New Roman" w:hAnsi="Times New Roman" w:cs="Times New Roman"/>
                <w:szCs w:val="21"/>
              </w:rPr>
              <w:t>0.98, 2.1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0FCE6A0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45(</w:t>
            </w:r>
            <w:r w:rsidRPr="006A1BED">
              <w:rPr>
                <w:rFonts w:ascii="Times New Roman" w:hAnsi="Times New Roman" w:cs="Times New Roman"/>
                <w:szCs w:val="21"/>
              </w:rPr>
              <w:t>0.98, 2.1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7CC5301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43(</w:t>
            </w:r>
            <w:r w:rsidRPr="006A1BED">
              <w:rPr>
                <w:rFonts w:ascii="Times New Roman" w:hAnsi="Times New Roman" w:cs="Times New Roman"/>
                <w:szCs w:val="21"/>
              </w:rPr>
              <w:t>0.96, 2.1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2D0219C4" w14:textId="77777777" w:rsidTr="008E5E2D">
        <w:trPr>
          <w:trHeight w:hRule="exact" w:val="454"/>
        </w:trPr>
        <w:tc>
          <w:tcPr>
            <w:tcW w:w="1057" w:type="pct"/>
          </w:tcPr>
          <w:p w14:paraId="295ED3B0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35EBC82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3.26(</w:t>
            </w:r>
            <w:r w:rsidRPr="006A1BED">
              <w:rPr>
                <w:rFonts w:ascii="Times New Roman" w:hAnsi="Times New Roman" w:cs="Times New Roman"/>
                <w:szCs w:val="21"/>
              </w:rPr>
              <w:t>2.07, 5.1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5" w:type="pct"/>
          </w:tcPr>
          <w:p w14:paraId="31694E8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3.</w:t>
            </w:r>
            <w:r w:rsidRPr="006A1BED">
              <w:rPr>
                <w:rFonts w:ascii="Times New Roman" w:hAnsi="Times New Roman" w:cs="Times New Roman"/>
                <w:szCs w:val="21"/>
              </w:rPr>
              <w:t>1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99, 4.9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7" w:type="pct"/>
          </w:tcPr>
          <w:p w14:paraId="2FF5DE1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3.1</w:t>
            </w:r>
            <w:r w:rsidRPr="006A1BED">
              <w:rPr>
                <w:rFonts w:ascii="Times New Roman" w:hAnsi="Times New Roman" w:cs="Times New Roman"/>
                <w:szCs w:val="21"/>
              </w:rPr>
              <w:t>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2.02, 5.0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4" w:type="pct"/>
          </w:tcPr>
          <w:p w14:paraId="065604C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67(</w:t>
            </w:r>
            <w:r w:rsidRPr="006A1BED">
              <w:rPr>
                <w:rFonts w:ascii="Times New Roman" w:hAnsi="Times New Roman" w:cs="Times New Roman"/>
                <w:szCs w:val="21"/>
              </w:rPr>
              <w:t>1.69, 4.2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</w:tr>
      <w:tr w:rsidR="006A1BED" w:rsidRPr="006A1BED" w14:paraId="36E9FE70" w14:textId="77777777" w:rsidTr="008E5E2D">
        <w:trPr>
          <w:trHeight w:hRule="exact" w:val="454"/>
        </w:trPr>
        <w:tc>
          <w:tcPr>
            <w:tcW w:w="1057" w:type="pct"/>
            <w:shd w:val="clear" w:color="auto" w:fill="D9D9D9" w:themeFill="background1" w:themeFillShade="D9"/>
          </w:tcPr>
          <w:p w14:paraId="44A3350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Male</w:t>
            </w:r>
          </w:p>
        </w:tc>
        <w:tc>
          <w:tcPr>
            <w:tcW w:w="987" w:type="pct"/>
            <w:shd w:val="clear" w:color="auto" w:fill="D9D9D9" w:themeFill="background1" w:themeFillShade="D9"/>
          </w:tcPr>
          <w:p w14:paraId="4435B8D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85" w:type="pct"/>
            <w:shd w:val="clear" w:color="auto" w:fill="D9D9D9" w:themeFill="background1" w:themeFillShade="D9"/>
          </w:tcPr>
          <w:p w14:paraId="5C01CB07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87" w:type="pct"/>
            <w:shd w:val="clear" w:color="auto" w:fill="D9D9D9" w:themeFill="background1" w:themeFillShade="D9"/>
          </w:tcPr>
          <w:p w14:paraId="4BD6B617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84" w:type="pct"/>
            <w:shd w:val="clear" w:color="auto" w:fill="D9D9D9" w:themeFill="background1" w:themeFillShade="D9"/>
          </w:tcPr>
          <w:p w14:paraId="0714757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6A1BED" w:rsidRPr="006A1BED" w14:paraId="153C9E4D" w14:textId="77777777" w:rsidTr="008E5E2D">
        <w:trPr>
          <w:trHeight w:hRule="exact" w:val="454"/>
        </w:trPr>
        <w:tc>
          <w:tcPr>
            <w:tcW w:w="2044" w:type="pct"/>
            <w:gridSpan w:val="2"/>
          </w:tcPr>
          <w:p w14:paraId="49D2E3BB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Normal</w:t>
            </w:r>
            <w:r w:rsidRPr="006A1BED">
              <w:rPr>
                <w:rFonts w:ascii="Times New Roman" w:hAnsi="Times New Roman" w:cs="Times New Roman" w:hint="eastAsia"/>
                <w:b/>
                <w:szCs w:val="21"/>
              </w:rPr>
              <w:t xml:space="preserve"> SBP</w:t>
            </w:r>
            <w:r w:rsidRPr="006A1BED">
              <w:rPr>
                <w:rFonts w:ascii="Times New Roman" w:hAnsi="Times New Roman" w:cs="Times New Roman"/>
                <w:b/>
                <w:szCs w:val="21"/>
              </w:rPr>
              <w:t xml:space="preserve"> as reference</w:t>
            </w:r>
          </w:p>
        </w:tc>
        <w:tc>
          <w:tcPr>
            <w:tcW w:w="985" w:type="pct"/>
          </w:tcPr>
          <w:p w14:paraId="3A775CFE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103750D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3526314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1B2E8ED1" w14:textId="77777777" w:rsidTr="008E5E2D">
        <w:trPr>
          <w:trHeight w:hRule="exact" w:val="454"/>
        </w:trPr>
        <w:tc>
          <w:tcPr>
            <w:tcW w:w="1057" w:type="pct"/>
          </w:tcPr>
          <w:p w14:paraId="5191A3F9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5B4C638B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4</w:t>
            </w:r>
            <w:r w:rsidRPr="006A1BED">
              <w:rPr>
                <w:rFonts w:ascii="Times New Roman" w:hAnsi="Times New Roman" w:cs="Times New Roman"/>
                <w:szCs w:val="21"/>
              </w:rPr>
              <w:t>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01, 2.1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1C93AE67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4</w:t>
            </w:r>
            <w:r w:rsidRPr="006A1BED">
              <w:rPr>
                <w:rFonts w:ascii="Times New Roman" w:hAnsi="Times New Roman" w:cs="Times New Roman"/>
                <w:szCs w:val="21"/>
              </w:rPr>
              <w:t>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98, 2.1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6896764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</w:t>
            </w:r>
            <w:r w:rsidRPr="006A1BED">
              <w:rPr>
                <w:rFonts w:ascii="Times New Roman" w:hAnsi="Times New Roman" w:cs="Times New Roman"/>
                <w:szCs w:val="21"/>
              </w:rPr>
              <w:t>5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01, 2.2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4" w:type="pct"/>
          </w:tcPr>
          <w:p w14:paraId="6F43E82A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32(</w:t>
            </w:r>
            <w:r w:rsidRPr="006A1BED">
              <w:rPr>
                <w:rFonts w:ascii="Times New Roman" w:hAnsi="Times New Roman" w:cs="Times New Roman"/>
                <w:szCs w:val="21"/>
              </w:rPr>
              <w:t>0.87, 2.0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48E2C7D7" w14:textId="77777777" w:rsidTr="008E5E2D">
        <w:trPr>
          <w:trHeight w:hRule="exact" w:val="454"/>
        </w:trPr>
        <w:tc>
          <w:tcPr>
            <w:tcW w:w="1057" w:type="pct"/>
          </w:tcPr>
          <w:p w14:paraId="6429AFA1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Elevated SBP</w:t>
            </w:r>
          </w:p>
        </w:tc>
        <w:tc>
          <w:tcPr>
            <w:tcW w:w="987" w:type="pct"/>
          </w:tcPr>
          <w:p w14:paraId="2E43AD2C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</w:t>
            </w:r>
            <w:r w:rsidRPr="006A1BED">
              <w:rPr>
                <w:rFonts w:ascii="Times New Roman" w:hAnsi="Times New Roman" w:cs="Times New Roman"/>
                <w:szCs w:val="21"/>
              </w:rPr>
              <w:t>.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63(</w:t>
            </w:r>
            <w:r w:rsidRPr="006A1BED">
              <w:rPr>
                <w:rFonts w:ascii="Times New Roman" w:hAnsi="Times New Roman" w:cs="Times New Roman"/>
                <w:szCs w:val="21"/>
              </w:rPr>
              <w:t>0.39, 1.0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75574A3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8(</w:t>
            </w:r>
            <w:r w:rsidRPr="006A1BED">
              <w:rPr>
                <w:rFonts w:ascii="Times New Roman" w:hAnsi="Times New Roman" w:cs="Times New Roman"/>
                <w:szCs w:val="21"/>
              </w:rPr>
              <w:t>0.41, 1.1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30C7535C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</w:t>
            </w:r>
            <w:r w:rsidRPr="006A1BED">
              <w:rPr>
                <w:rFonts w:ascii="Times New Roman" w:hAnsi="Times New Roman" w:cs="Times New Roman"/>
                <w:szCs w:val="21"/>
              </w:rPr>
              <w:t>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41, 1.1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69D5C49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83(</w:t>
            </w:r>
            <w:r w:rsidRPr="006A1BED">
              <w:rPr>
                <w:rFonts w:ascii="Times New Roman" w:hAnsi="Times New Roman" w:cs="Times New Roman"/>
                <w:szCs w:val="21"/>
              </w:rPr>
              <w:t>0.50, 1.3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15BD1BC0" w14:textId="77777777" w:rsidTr="008E5E2D">
        <w:trPr>
          <w:trHeight w:hRule="exact" w:val="454"/>
        </w:trPr>
        <w:tc>
          <w:tcPr>
            <w:tcW w:w="1057" w:type="pct"/>
          </w:tcPr>
          <w:p w14:paraId="3F1962CA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lastRenderedPageBreak/>
              <w:t>Persistently high SBP</w:t>
            </w:r>
          </w:p>
        </w:tc>
        <w:tc>
          <w:tcPr>
            <w:tcW w:w="987" w:type="pct"/>
          </w:tcPr>
          <w:p w14:paraId="4BEFB78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10</w:t>
            </w:r>
            <w:r w:rsidRPr="006A1BED">
              <w:rPr>
                <w:rFonts w:ascii="Times New Roman" w:hAnsi="Times New Roman" w:cs="Times New Roman"/>
                <w:szCs w:val="21"/>
              </w:rPr>
              <w:t>(0.57, 2.12)</w:t>
            </w:r>
          </w:p>
        </w:tc>
        <w:tc>
          <w:tcPr>
            <w:tcW w:w="985" w:type="pct"/>
          </w:tcPr>
          <w:p w14:paraId="465F745A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1</w:t>
            </w:r>
            <w:r w:rsidRPr="006A1BED">
              <w:rPr>
                <w:rFonts w:ascii="Times New Roman" w:hAnsi="Times New Roman" w:cs="Times New Roman"/>
                <w:szCs w:val="21"/>
              </w:rPr>
              <w:t>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61, 2.2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56FF8C2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</w:t>
            </w:r>
            <w:r w:rsidRPr="006A1BED">
              <w:rPr>
                <w:rFonts w:ascii="Times New Roman" w:hAnsi="Times New Roman" w:cs="Times New Roman"/>
                <w:szCs w:val="21"/>
              </w:rPr>
              <w:t>1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60, 2.2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24B02D0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22(</w:t>
            </w:r>
            <w:r w:rsidRPr="006A1BED">
              <w:rPr>
                <w:rFonts w:ascii="Times New Roman" w:hAnsi="Times New Roman" w:cs="Times New Roman"/>
                <w:szCs w:val="21"/>
              </w:rPr>
              <w:t>0.60, 2.4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4587421D" w14:textId="77777777" w:rsidTr="008E5E2D">
        <w:trPr>
          <w:trHeight w:hRule="exact" w:val="442"/>
        </w:trPr>
        <w:tc>
          <w:tcPr>
            <w:tcW w:w="2044" w:type="pct"/>
            <w:gridSpan w:val="2"/>
          </w:tcPr>
          <w:p w14:paraId="502A36A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Persistently high SBP as reference</w:t>
            </w:r>
          </w:p>
        </w:tc>
        <w:tc>
          <w:tcPr>
            <w:tcW w:w="985" w:type="pct"/>
          </w:tcPr>
          <w:p w14:paraId="7E7FA73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023DECAE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1CAD75A7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18C739B5" w14:textId="77777777" w:rsidTr="008E5E2D">
        <w:trPr>
          <w:trHeight w:hRule="exact" w:val="442"/>
        </w:trPr>
        <w:tc>
          <w:tcPr>
            <w:tcW w:w="1057" w:type="pct"/>
          </w:tcPr>
          <w:p w14:paraId="71003716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304E3E0E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</w:t>
            </w:r>
            <w:r w:rsidRPr="006A1BED">
              <w:rPr>
                <w:rFonts w:ascii="Times New Roman" w:hAnsi="Times New Roman" w:cs="Times New Roman"/>
                <w:szCs w:val="21"/>
              </w:rPr>
              <w:t>3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64, 2.8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44AF6AB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2</w:t>
            </w:r>
            <w:r w:rsidRPr="006A1BED">
              <w:rPr>
                <w:rFonts w:ascii="Times New Roman" w:hAnsi="Times New Roman" w:cs="Times New Roman"/>
                <w:szCs w:val="21"/>
              </w:rPr>
              <w:t>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58, 2.6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189CC65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</w:t>
            </w:r>
            <w:r w:rsidRPr="006A1BED">
              <w:rPr>
                <w:rFonts w:ascii="Times New Roman" w:hAnsi="Times New Roman" w:cs="Times New Roman"/>
                <w:szCs w:val="21"/>
              </w:rPr>
              <w:t>3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61, 2.7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5171E0BB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1.08(0.49, 2.42)</w:t>
            </w:r>
          </w:p>
        </w:tc>
      </w:tr>
      <w:tr w:rsidR="006A1BED" w:rsidRPr="006A1BED" w14:paraId="61ACBFF6" w14:textId="77777777" w:rsidTr="008E5E2D">
        <w:trPr>
          <w:trHeight w:hRule="exact" w:val="442"/>
        </w:trPr>
        <w:tc>
          <w:tcPr>
            <w:tcW w:w="1057" w:type="pct"/>
          </w:tcPr>
          <w:p w14:paraId="2DFD8B14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Elevated SBP</w:t>
            </w:r>
          </w:p>
        </w:tc>
        <w:tc>
          <w:tcPr>
            <w:tcW w:w="987" w:type="pct"/>
          </w:tcPr>
          <w:p w14:paraId="72CD4C3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5</w:t>
            </w:r>
            <w:r w:rsidRPr="006A1BED">
              <w:rPr>
                <w:rFonts w:ascii="Times New Roman" w:hAnsi="Times New Roman" w:cs="Times New Roman"/>
                <w:szCs w:val="21"/>
              </w:rPr>
              <w:t>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26, 1.3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48F0CA0B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57(</w:t>
            </w:r>
            <w:r w:rsidRPr="006A1BED">
              <w:rPr>
                <w:rFonts w:ascii="Times New Roman" w:hAnsi="Times New Roman" w:cs="Times New Roman"/>
                <w:szCs w:val="21"/>
              </w:rPr>
              <w:t>0.25, 1.3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5883E48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5</w:t>
            </w:r>
            <w:r w:rsidRPr="006A1BED">
              <w:rPr>
                <w:rFonts w:ascii="Times New Roman" w:hAnsi="Times New Roman" w:cs="Times New Roman"/>
                <w:szCs w:val="21"/>
              </w:rPr>
              <w:t>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26, 1.3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56E31BC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0.69(0.29, 1.61)</w:t>
            </w:r>
          </w:p>
        </w:tc>
      </w:tr>
      <w:tr w:rsidR="006A1BED" w:rsidRPr="006A1BED" w14:paraId="0EA70F32" w14:textId="77777777" w:rsidTr="008E5E2D">
        <w:trPr>
          <w:trHeight w:hRule="exact" w:val="442"/>
        </w:trPr>
        <w:tc>
          <w:tcPr>
            <w:tcW w:w="2044" w:type="pct"/>
            <w:gridSpan w:val="2"/>
          </w:tcPr>
          <w:p w14:paraId="3B4D1C1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Elevated SBP as reference</w:t>
            </w:r>
          </w:p>
        </w:tc>
        <w:tc>
          <w:tcPr>
            <w:tcW w:w="985" w:type="pct"/>
          </w:tcPr>
          <w:p w14:paraId="183B11B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2D2298C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234AFBB5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13E8547E" w14:textId="77777777" w:rsidTr="008E5E2D">
        <w:trPr>
          <w:trHeight w:hRule="exact" w:val="442"/>
        </w:trPr>
        <w:tc>
          <w:tcPr>
            <w:tcW w:w="1057" w:type="pct"/>
          </w:tcPr>
          <w:p w14:paraId="39FEACBC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Normal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 xml:space="preserve"> SBP</w:t>
            </w:r>
          </w:p>
        </w:tc>
        <w:tc>
          <w:tcPr>
            <w:tcW w:w="987" w:type="pct"/>
          </w:tcPr>
          <w:p w14:paraId="7A356B4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58(</w:t>
            </w:r>
            <w:r w:rsidRPr="006A1BED">
              <w:rPr>
                <w:rFonts w:ascii="Times New Roman" w:hAnsi="Times New Roman" w:cs="Times New Roman"/>
                <w:szCs w:val="21"/>
              </w:rPr>
              <w:t>0.96, 2.6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6E6191D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4</w:t>
            </w:r>
            <w:r w:rsidRPr="006A1BED">
              <w:rPr>
                <w:rFonts w:ascii="Times New Roman" w:hAnsi="Times New Roman" w:cs="Times New Roman"/>
                <w:szCs w:val="21"/>
              </w:rPr>
              <w:t>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90, 2.4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302468C7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4</w:t>
            </w:r>
            <w:r w:rsidRPr="006A1BED">
              <w:rPr>
                <w:rFonts w:ascii="Times New Roman" w:hAnsi="Times New Roman" w:cs="Times New Roman"/>
                <w:szCs w:val="21"/>
              </w:rPr>
              <w:t>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90, 2.4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7FD4706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20(</w:t>
            </w:r>
            <w:r w:rsidRPr="006A1BED">
              <w:rPr>
                <w:rFonts w:ascii="Times New Roman" w:hAnsi="Times New Roman" w:cs="Times New Roman"/>
                <w:szCs w:val="21"/>
              </w:rPr>
              <w:t>0.72, 2.0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2E6DB5CD" w14:textId="77777777" w:rsidTr="008E5E2D">
        <w:trPr>
          <w:trHeight w:hRule="exact" w:val="442"/>
        </w:trPr>
        <w:tc>
          <w:tcPr>
            <w:tcW w:w="1057" w:type="pct"/>
          </w:tcPr>
          <w:p w14:paraId="52FE2709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7B2C661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3</w:t>
            </w:r>
            <w:r w:rsidRPr="006A1BED">
              <w:rPr>
                <w:rFonts w:ascii="Times New Roman" w:hAnsi="Times New Roman" w:cs="Times New Roman"/>
                <w:szCs w:val="21"/>
              </w:rPr>
              <w:t>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26, 4.3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85" w:type="pct"/>
          </w:tcPr>
          <w:p w14:paraId="7156BC0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</w:t>
            </w:r>
            <w:r w:rsidRPr="006A1BED">
              <w:rPr>
                <w:rFonts w:ascii="Times New Roman" w:hAnsi="Times New Roman" w:cs="Times New Roman"/>
                <w:szCs w:val="21"/>
              </w:rPr>
              <w:t>14(1.15, 3.97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7" w:type="pct"/>
          </w:tcPr>
          <w:p w14:paraId="27775F3C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</w:t>
            </w:r>
            <w:r w:rsidRPr="006A1BED">
              <w:rPr>
                <w:rFonts w:ascii="Times New Roman" w:hAnsi="Times New Roman" w:cs="Times New Roman"/>
                <w:szCs w:val="21"/>
              </w:rPr>
              <w:t>2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19, 4.1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4" w:type="pct"/>
          </w:tcPr>
          <w:p w14:paraId="298D57CA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58(</w:t>
            </w:r>
            <w:r w:rsidRPr="006A1BED">
              <w:rPr>
                <w:rFonts w:ascii="Times New Roman" w:hAnsi="Times New Roman" w:cs="Times New Roman"/>
                <w:szCs w:val="21"/>
              </w:rPr>
              <w:t>0.83, 3.0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17F3A898" w14:textId="77777777" w:rsidTr="008E5E2D">
        <w:trPr>
          <w:trHeight w:hRule="exact" w:val="442"/>
        </w:trPr>
        <w:tc>
          <w:tcPr>
            <w:tcW w:w="1057" w:type="pct"/>
            <w:shd w:val="clear" w:color="auto" w:fill="D9D9D9" w:themeFill="background1" w:themeFillShade="D9"/>
          </w:tcPr>
          <w:p w14:paraId="41E4560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Fe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male</w:t>
            </w:r>
          </w:p>
        </w:tc>
        <w:tc>
          <w:tcPr>
            <w:tcW w:w="987" w:type="pct"/>
            <w:shd w:val="clear" w:color="auto" w:fill="D9D9D9" w:themeFill="background1" w:themeFillShade="D9"/>
          </w:tcPr>
          <w:p w14:paraId="6FC4711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85" w:type="pct"/>
            <w:shd w:val="clear" w:color="auto" w:fill="D9D9D9" w:themeFill="background1" w:themeFillShade="D9"/>
          </w:tcPr>
          <w:p w14:paraId="5E32EAC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87" w:type="pct"/>
            <w:shd w:val="clear" w:color="auto" w:fill="D9D9D9" w:themeFill="background1" w:themeFillShade="D9"/>
          </w:tcPr>
          <w:p w14:paraId="6264A38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84" w:type="pct"/>
            <w:shd w:val="clear" w:color="auto" w:fill="D9D9D9" w:themeFill="background1" w:themeFillShade="D9"/>
          </w:tcPr>
          <w:p w14:paraId="49E2AC2A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6A1BED" w:rsidRPr="006A1BED" w14:paraId="026D01B0" w14:textId="77777777" w:rsidTr="008E5E2D">
        <w:trPr>
          <w:trHeight w:hRule="exact" w:val="442"/>
        </w:trPr>
        <w:tc>
          <w:tcPr>
            <w:tcW w:w="2044" w:type="pct"/>
            <w:gridSpan w:val="2"/>
          </w:tcPr>
          <w:p w14:paraId="799780D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Normal</w:t>
            </w:r>
            <w:r w:rsidRPr="006A1BED">
              <w:rPr>
                <w:rFonts w:ascii="Times New Roman" w:hAnsi="Times New Roman" w:cs="Times New Roman" w:hint="eastAsia"/>
                <w:b/>
                <w:szCs w:val="21"/>
              </w:rPr>
              <w:t xml:space="preserve"> SBP</w:t>
            </w:r>
            <w:r w:rsidRPr="006A1BED">
              <w:rPr>
                <w:rFonts w:ascii="Times New Roman" w:hAnsi="Times New Roman" w:cs="Times New Roman"/>
                <w:b/>
                <w:szCs w:val="21"/>
              </w:rPr>
              <w:t xml:space="preserve"> as reference</w:t>
            </w:r>
          </w:p>
        </w:tc>
        <w:tc>
          <w:tcPr>
            <w:tcW w:w="985" w:type="pct"/>
          </w:tcPr>
          <w:p w14:paraId="4435DB9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61353D7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5282E3E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1D643EBE" w14:textId="77777777" w:rsidTr="008E5E2D">
        <w:trPr>
          <w:trHeight w:hRule="exact" w:val="442"/>
        </w:trPr>
        <w:tc>
          <w:tcPr>
            <w:tcW w:w="1057" w:type="pct"/>
          </w:tcPr>
          <w:p w14:paraId="2AE67356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65E37F2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9</w:t>
            </w:r>
            <w:r w:rsidRPr="006A1BED">
              <w:rPr>
                <w:rFonts w:ascii="Times New Roman" w:hAnsi="Times New Roman" w:cs="Times New Roman"/>
                <w:szCs w:val="21"/>
              </w:rPr>
              <w:t>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45, 2.6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5" w:type="pct"/>
          </w:tcPr>
          <w:p w14:paraId="63914AD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9</w:t>
            </w:r>
            <w:r w:rsidRPr="006A1BED">
              <w:rPr>
                <w:rFonts w:ascii="Times New Roman" w:hAnsi="Times New Roman" w:cs="Times New Roman"/>
                <w:szCs w:val="21"/>
              </w:rPr>
              <w:t>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46, 2.6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7" w:type="pct"/>
          </w:tcPr>
          <w:p w14:paraId="57F0EDE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2.0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51, 2.7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4" w:type="pct"/>
          </w:tcPr>
          <w:p w14:paraId="50E2871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9</w:t>
            </w:r>
            <w:r w:rsidRPr="006A1BED">
              <w:rPr>
                <w:rFonts w:ascii="Times New Roman" w:hAnsi="Times New Roman" w:cs="Times New Roman"/>
                <w:szCs w:val="21"/>
              </w:rPr>
              <w:t>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45, 2.7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</w:tr>
      <w:tr w:rsidR="006A1BED" w:rsidRPr="006A1BED" w14:paraId="606C13E2" w14:textId="77777777" w:rsidTr="008E5E2D">
        <w:trPr>
          <w:trHeight w:hRule="exact" w:val="442"/>
        </w:trPr>
        <w:tc>
          <w:tcPr>
            <w:tcW w:w="1057" w:type="pct"/>
          </w:tcPr>
          <w:p w14:paraId="29C7AEE8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Elevated SBP</w:t>
            </w:r>
          </w:p>
        </w:tc>
        <w:tc>
          <w:tcPr>
            <w:tcW w:w="987" w:type="pct"/>
          </w:tcPr>
          <w:p w14:paraId="6C8DB06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</w:t>
            </w:r>
            <w:r w:rsidRPr="006A1BED">
              <w:rPr>
                <w:rFonts w:ascii="Times New Roman" w:hAnsi="Times New Roman" w:cs="Times New Roman"/>
                <w:szCs w:val="21"/>
              </w:rPr>
              <w:t>65(0.43, 0.98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5" w:type="pct"/>
          </w:tcPr>
          <w:p w14:paraId="12B458A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7</w:t>
            </w:r>
            <w:r w:rsidRPr="006A1BED">
              <w:rPr>
                <w:rFonts w:ascii="Times New Roman" w:hAnsi="Times New Roman" w:cs="Times New Roman"/>
                <w:szCs w:val="21"/>
              </w:rPr>
              <w:t>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47, 1.0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2BB8AE7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71(</w:t>
            </w:r>
            <w:r w:rsidRPr="006A1BED">
              <w:rPr>
                <w:rFonts w:ascii="Times New Roman" w:hAnsi="Times New Roman" w:cs="Times New Roman"/>
                <w:szCs w:val="21"/>
              </w:rPr>
              <w:t>0.47, 1.0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6709075B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2(</w:t>
            </w:r>
            <w:r w:rsidRPr="006A1BED">
              <w:rPr>
                <w:rFonts w:ascii="Times New Roman" w:hAnsi="Times New Roman" w:cs="Times New Roman"/>
                <w:szCs w:val="21"/>
              </w:rPr>
              <w:t>0.40, 0.9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</w:tr>
      <w:tr w:rsidR="006A1BED" w:rsidRPr="006A1BED" w14:paraId="2C43A65E" w14:textId="77777777" w:rsidTr="008E5E2D">
        <w:trPr>
          <w:trHeight w:hRule="exact" w:val="442"/>
        </w:trPr>
        <w:tc>
          <w:tcPr>
            <w:tcW w:w="1057" w:type="pct"/>
          </w:tcPr>
          <w:p w14:paraId="2D43BF89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Persistently high SBP</w:t>
            </w:r>
          </w:p>
        </w:tc>
        <w:tc>
          <w:tcPr>
            <w:tcW w:w="987" w:type="pct"/>
          </w:tcPr>
          <w:p w14:paraId="1B17BCF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</w:t>
            </w:r>
            <w:r w:rsidRPr="006A1BED">
              <w:rPr>
                <w:rFonts w:ascii="Times New Roman" w:hAnsi="Times New Roman" w:cs="Times New Roman"/>
                <w:szCs w:val="21"/>
              </w:rPr>
              <w:t>8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47, 1.6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78B9338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9</w:t>
            </w:r>
            <w:r w:rsidRPr="006A1BED">
              <w:rPr>
                <w:rFonts w:ascii="Times New Roman" w:hAnsi="Times New Roman" w:cs="Times New Roman"/>
                <w:szCs w:val="21"/>
              </w:rPr>
              <w:t>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49, 1.7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73FAE68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9</w:t>
            </w:r>
            <w:r w:rsidRPr="006A1BED">
              <w:rPr>
                <w:rFonts w:ascii="Times New Roman" w:hAnsi="Times New Roman" w:cs="Times New Roman"/>
                <w:szCs w:val="21"/>
              </w:rPr>
              <w:t>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49, 1.7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7B69FE0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0.99(0.52, 1.89)</w:t>
            </w:r>
          </w:p>
        </w:tc>
      </w:tr>
      <w:tr w:rsidR="006A1BED" w:rsidRPr="006A1BED" w14:paraId="29B536A8" w14:textId="77777777" w:rsidTr="008E5E2D">
        <w:trPr>
          <w:trHeight w:hRule="exact" w:val="442"/>
        </w:trPr>
        <w:tc>
          <w:tcPr>
            <w:tcW w:w="2044" w:type="pct"/>
            <w:gridSpan w:val="2"/>
          </w:tcPr>
          <w:p w14:paraId="3A522ACE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Persistently high SBP as reference</w:t>
            </w:r>
          </w:p>
        </w:tc>
        <w:tc>
          <w:tcPr>
            <w:tcW w:w="985" w:type="pct"/>
          </w:tcPr>
          <w:p w14:paraId="7D4105B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42841D8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616CE5B5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086DD3B9" w14:textId="77777777" w:rsidTr="008E5E2D">
        <w:trPr>
          <w:trHeight w:hRule="exact" w:val="442"/>
        </w:trPr>
        <w:tc>
          <w:tcPr>
            <w:tcW w:w="1057" w:type="pct"/>
          </w:tcPr>
          <w:p w14:paraId="27FEA612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6F35CE9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</w:t>
            </w:r>
            <w:r w:rsidRPr="006A1BED">
              <w:rPr>
                <w:rFonts w:ascii="Times New Roman" w:hAnsi="Times New Roman" w:cs="Times New Roman"/>
                <w:szCs w:val="21"/>
              </w:rPr>
              <w:t>2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12, 4.3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5" w:type="pct"/>
          </w:tcPr>
          <w:p w14:paraId="7E44413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</w:t>
            </w:r>
            <w:r w:rsidRPr="006A1BED">
              <w:rPr>
                <w:rFonts w:ascii="Times New Roman" w:hAnsi="Times New Roman" w:cs="Times New Roman"/>
                <w:szCs w:val="21"/>
              </w:rPr>
              <w:t>1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08, 4.2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7" w:type="pct"/>
          </w:tcPr>
          <w:p w14:paraId="1B86AF47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</w:t>
            </w:r>
            <w:r w:rsidRPr="006A1BED">
              <w:rPr>
                <w:rFonts w:ascii="Times New Roman" w:hAnsi="Times New Roman" w:cs="Times New Roman"/>
                <w:szCs w:val="21"/>
              </w:rPr>
              <w:t>2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11, 4.3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4" w:type="pct"/>
          </w:tcPr>
          <w:p w14:paraId="18FEF79C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00(</w:t>
            </w:r>
            <w:r w:rsidRPr="006A1BED">
              <w:rPr>
                <w:rFonts w:ascii="Times New Roman" w:hAnsi="Times New Roman" w:cs="Times New Roman"/>
                <w:szCs w:val="21"/>
              </w:rPr>
              <w:t>0.99, 4.0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78238CC8" w14:textId="77777777" w:rsidTr="008E5E2D">
        <w:trPr>
          <w:trHeight w:hRule="exact" w:val="442"/>
        </w:trPr>
        <w:tc>
          <w:tcPr>
            <w:tcW w:w="1057" w:type="pct"/>
          </w:tcPr>
          <w:p w14:paraId="78600E96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Elevated SBP</w:t>
            </w:r>
          </w:p>
        </w:tc>
        <w:tc>
          <w:tcPr>
            <w:tcW w:w="987" w:type="pct"/>
          </w:tcPr>
          <w:p w14:paraId="181C7B0B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7</w:t>
            </w:r>
            <w:r w:rsidRPr="006A1BED">
              <w:rPr>
                <w:rFonts w:ascii="Times New Roman" w:hAnsi="Times New Roman" w:cs="Times New Roman"/>
                <w:szCs w:val="21"/>
              </w:rPr>
              <w:t>4(0.35, 1.54)</w:t>
            </w:r>
          </w:p>
        </w:tc>
        <w:tc>
          <w:tcPr>
            <w:tcW w:w="985" w:type="pct"/>
          </w:tcPr>
          <w:p w14:paraId="17A913D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7</w:t>
            </w:r>
            <w:r w:rsidRPr="006A1BED">
              <w:rPr>
                <w:rFonts w:ascii="Times New Roman" w:hAnsi="Times New Roman" w:cs="Times New Roman"/>
                <w:szCs w:val="21"/>
              </w:rPr>
              <w:t>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37, 1.6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4C6BC7F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7</w:t>
            </w:r>
            <w:r w:rsidRPr="006A1BED">
              <w:rPr>
                <w:rFonts w:ascii="Times New Roman" w:hAnsi="Times New Roman" w:cs="Times New Roman"/>
                <w:szCs w:val="21"/>
              </w:rPr>
              <w:t>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37, 1.6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5DE3684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2(</w:t>
            </w:r>
            <w:r w:rsidRPr="006A1BED">
              <w:rPr>
                <w:rFonts w:ascii="Times New Roman" w:hAnsi="Times New Roman" w:cs="Times New Roman"/>
                <w:szCs w:val="21"/>
              </w:rPr>
              <w:t>0.29, 1.3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0204F200" w14:textId="77777777" w:rsidTr="008E5E2D">
        <w:trPr>
          <w:trHeight w:hRule="exact" w:val="442"/>
        </w:trPr>
        <w:tc>
          <w:tcPr>
            <w:tcW w:w="2044" w:type="pct"/>
            <w:gridSpan w:val="2"/>
          </w:tcPr>
          <w:p w14:paraId="06DCC89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Elevated SBP as reference</w:t>
            </w:r>
          </w:p>
        </w:tc>
        <w:tc>
          <w:tcPr>
            <w:tcW w:w="985" w:type="pct"/>
          </w:tcPr>
          <w:p w14:paraId="5F0762E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3969236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11804C8A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6D5E62C9" w14:textId="77777777" w:rsidTr="008E5E2D">
        <w:trPr>
          <w:trHeight w:hRule="exact" w:val="442"/>
        </w:trPr>
        <w:tc>
          <w:tcPr>
            <w:tcW w:w="1057" w:type="pct"/>
          </w:tcPr>
          <w:p w14:paraId="12C48F64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Normal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 xml:space="preserve"> SBP</w:t>
            </w:r>
          </w:p>
        </w:tc>
        <w:tc>
          <w:tcPr>
            <w:tcW w:w="987" w:type="pct"/>
          </w:tcPr>
          <w:p w14:paraId="19BDBB4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54(</w:t>
            </w:r>
            <w:r w:rsidRPr="006A1BED">
              <w:rPr>
                <w:rFonts w:ascii="Times New Roman" w:hAnsi="Times New Roman" w:cs="Times New Roman"/>
                <w:szCs w:val="21"/>
              </w:rPr>
              <w:t>1.02, 2.3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5" w:type="pct"/>
          </w:tcPr>
          <w:p w14:paraId="1EC7973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40(</w:t>
            </w:r>
            <w:r w:rsidRPr="006A1BED">
              <w:rPr>
                <w:rFonts w:ascii="Times New Roman" w:hAnsi="Times New Roman" w:cs="Times New Roman"/>
                <w:szCs w:val="21"/>
              </w:rPr>
              <w:t>0.93, 2.1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6A01312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4</w:t>
            </w:r>
            <w:r w:rsidRPr="006A1BED">
              <w:rPr>
                <w:rFonts w:ascii="Times New Roman" w:hAnsi="Times New Roman" w:cs="Times New Roman"/>
                <w:szCs w:val="21"/>
              </w:rPr>
              <w:t>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94, 2.1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4AC7C85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62(</w:t>
            </w:r>
            <w:r w:rsidRPr="006A1BED">
              <w:rPr>
                <w:rFonts w:ascii="Times New Roman" w:hAnsi="Times New Roman" w:cs="Times New Roman"/>
                <w:szCs w:val="21"/>
              </w:rPr>
              <w:t>1.06, 2.4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</w:tr>
      <w:tr w:rsidR="006A1BED" w:rsidRPr="006A1BED" w14:paraId="6C718249" w14:textId="77777777" w:rsidTr="008E5E2D">
        <w:trPr>
          <w:trHeight w:hRule="exact" w:val="442"/>
        </w:trPr>
        <w:tc>
          <w:tcPr>
            <w:tcW w:w="1057" w:type="pct"/>
          </w:tcPr>
          <w:p w14:paraId="5900B267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0AC8FD27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3.0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84, 4.9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5" w:type="pct"/>
          </w:tcPr>
          <w:p w14:paraId="5BA46B9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</w:t>
            </w:r>
            <w:r w:rsidRPr="006A1BED">
              <w:rPr>
                <w:rFonts w:ascii="Times New Roman" w:hAnsi="Times New Roman" w:cs="Times New Roman"/>
                <w:szCs w:val="21"/>
              </w:rPr>
              <w:t>7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69, 4.5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7" w:type="pct"/>
          </w:tcPr>
          <w:p w14:paraId="4DBFDF4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87(</w:t>
            </w:r>
            <w:r w:rsidRPr="006A1BED">
              <w:rPr>
                <w:rFonts w:ascii="Times New Roman" w:hAnsi="Times New Roman" w:cs="Times New Roman"/>
                <w:szCs w:val="21"/>
              </w:rPr>
              <w:t>1.75, 4.7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4" w:type="pct"/>
          </w:tcPr>
          <w:p w14:paraId="54E4E6A7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3.</w:t>
            </w:r>
            <w:r w:rsidRPr="006A1BED">
              <w:rPr>
                <w:rFonts w:ascii="Times New Roman" w:hAnsi="Times New Roman" w:cs="Times New Roman"/>
                <w:szCs w:val="21"/>
              </w:rPr>
              <w:t>2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93, 5.3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</w:tr>
      <w:tr w:rsidR="006A1BED" w:rsidRPr="006A1BED" w14:paraId="5DF61ACD" w14:textId="77777777" w:rsidTr="008E5E2D">
        <w:trPr>
          <w:trHeight w:hRule="exact" w:val="442"/>
        </w:trPr>
        <w:tc>
          <w:tcPr>
            <w:tcW w:w="2044" w:type="pct"/>
            <w:gridSpan w:val="2"/>
            <w:shd w:val="clear" w:color="auto" w:fill="D9D9D9" w:themeFill="background1" w:themeFillShade="D9"/>
          </w:tcPr>
          <w:p w14:paraId="59A020C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Hypertension at the first visit</w:t>
            </w:r>
          </w:p>
        </w:tc>
        <w:tc>
          <w:tcPr>
            <w:tcW w:w="985" w:type="pct"/>
            <w:shd w:val="clear" w:color="auto" w:fill="D9D9D9" w:themeFill="background1" w:themeFillShade="D9"/>
          </w:tcPr>
          <w:p w14:paraId="6F157E3A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87" w:type="pct"/>
            <w:shd w:val="clear" w:color="auto" w:fill="D9D9D9" w:themeFill="background1" w:themeFillShade="D9"/>
          </w:tcPr>
          <w:p w14:paraId="2698696A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84" w:type="pct"/>
            <w:shd w:val="clear" w:color="auto" w:fill="D9D9D9" w:themeFill="background1" w:themeFillShade="D9"/>
          </w:tcPr>
          <w:p w14:paraId="4010C22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6A1BED" w:rsidRPr="006A1BED" w14:paraId="221619AF" w14:textId="77777777" w:rsidTr="008E5E2D">
        <w:trPr>
          <w:trHeight w:hRule="exact" w:val="442"/>
        </w:trPr>
        <w:tc>
          <w:tcPr>
            <w:tcW w:w="2044" w:type="pct"/>
            <w:gridSpan w:val="2"/>
          </w:tcPr>
          <w:p w14:paraId="456F1E3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Normal</w:t>
            </w:r>
            <w:r w:rsidRPr="006A1BED">
              <w:rPr>
                <w:rFonts w:ascii="Times New Roman" w:hAnsi="Times New Roman" w:cs="Times New Roman" w:hint="eastAsia"/>
                <w:b/>
                <w:szCs w:val="21"/>
              </w:rPr>
              <w:t xml:space="preserve"> SBP</w:t>
            </w:r>
            <w:r w:rsidRPr="006A1BED">
              <w:rPr>
                <w:rFonts w:ascii="Times New Roman" w:hAnsi="Times New Roman" w:cs="Times New Roman"/>
                <w:b/>
                <w:szCs w:val="21"/>
              </w:rPr>
              <w:t xml:space="preserve"> as reference</w:t>
            </w:r>
          </w:p>
        </w:tc>
        <w:tc>
          <w:tcPr>
            <w:tcW w:w="985" w:type="pct"/>
          </w:tcPr>
          <w:p w14:paraId="52E7D5F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23091DDC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2FCB375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4FB71F8E" w14:textId="77777777" w:rsidTr="008E5E2D">
        <w:trPr>
          <w:trHeight w:hRule="exact" w:val="442"/>
        </w:trPr>
        <w:tc>
          <w:tcPr>
            <w:tcW w:w="1057" w:type="pct"/>
          </w:tcPr>
          <w:p w14:paraId="44E420B2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7EC7297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0</w:t>
            </w:r>
            <w:r w:rsidRPr="006A1BED">
              <w:rPr>
                <w:rFonts w:ascii="Times New Roman" w:hAnsi="Times New Roman" w:cs="Times New Roman"/>
                <w:szCs w:val="21"/>
              </w:rPr>
              <w:t>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51, 2.9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5" w:type="pct"/>
          </w:tcPr>
          <w:p w14:paraId="398FEF5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</w:t>
            </w:r>
            <w:r w:rsidRPr="006A1BED">
              <w:rPr>
                <w:rFonts w:ascii="Times New Roman" w:hAnsi="Times New Roman" w:cs="Times New Roman"/>
                <w:szCs w:val="21"/>
              </w:rPr>
              <w:t>3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66, 3.2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7" w:type="pct"/>
          </w:tcPr>
          <w:p w14:paraId="61DE90E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35(</w:t>
            </w:r>
            <w:r w:rsidRPr="006A1BED">
              <w:rPr>
                <w:rFonts w:ascii="Times New Roman" w:hAnsi="Times New Roman" w:cs="Times New Roman"/>
                <w:szCs w:val="21"/>
              </w:rPr>
              <w:t>1.68, 3.2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4" w:type="pct"/>
          </w:tcPr>
          <w:p w14:paraId="326B0BF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94(</w:t>
            </w:r>
            <w:r w:rsidRPr="006A1BED">
              <w:rPr>
                <w:rFonts w:ascii="Times New Roman" w:hAnsi="Times New Roman" w:cs="Times New Roman"/>
                <w:szCs w:val="21"/>
              </w:rPr>
              <w:t>2.03, 4.2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</w:tr>
      <w:tr w:rsidR="006A1BED" w:rsidRPr="006A1BED" w14:paraId="26C31085" w14:textId="77777777" w:rsidTr="008E5E2D">
        <w:trPr>
          <w:trHeight w:hRule="exact" w:val="442"/>
        </w:trPr>
        <w:tc>
          <w:tcPr>
            <w:tcW w:w="1057" w:type="pct"/>
          </w:tcPr>
          <w:p w14:paraId="3F426B18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Elevated SBP</w:t>
            </w:r>
          </w:p>
        </w:tc>
        <w:tc>
          <w:tcPr>
            <w:tcW w:w="987" w:type="pct"/>
          </w:tcPr>
          <w:p w14:paraId="72134FC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77(</w:t>
            </w:r>
            <w:r w:rsidRPr="006A1BED">
              <w:rPr>
                <w:rFonts w:ascii="Times New Roman" w:hAnsi="Times New Roman" w:cs="Times New Roman"/>
                <w:szCs w:val="21"/>
              </w:rPr>
              <w:t>0.43, 1.3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69E7AFB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90(</w:t>
            </w:r>
            <w:r w:rsidRPr="006A1BED">
              <w:rPr>
                <w:rFonts w:ascii="Times New Roman" w:hAnsi="Times New Roman" w:cs="Times New Roman"/>
                <w:szCs w:val="21"/>
              </w:rPr>
              <w:t>0.50, 1.6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784D3BEC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96(</w:t>
            </w:r>
            <w:r w:rsidRPr="006A1BED">
              <w:rPr>
                <w:rFonts w:ascii="Times New Roman" w:hAnsi="Times New Roman" w:cs="Times New Roman"/>
                <w:szCs w:val="21"/>
              </w:rPr>
              <w:t>0.53, 1.7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4600C645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79(</w:t>
            </w:r>
            <w:r w:rsidRPr="006A1BED">
              <w:rPr>
                <w:rFonts w:ascii="Times New Roman" w:hAnsi="Times New Roman" w:cs="Times New Roman"/>
                <w:szCs w:val="21"/>
              </w:rPr>
              <w:t>0.96, 3.3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1CF56F40" w14:textId="77777777" w:rsidTr="008E5E2D">
        <w:trPr>
          <w:trHeight w:hRule="exact" w:val="442"/>
        </w:trPr>
        <w:tc>
          <w:tcPr>
            <w:tcW w:w="1057" w:type="pct"/>
          </w:tcPr>
          <w:p w14:paraId="245D94C9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Persistently high SBP</w:t>
            </w:r>
          </w:p>
        </w:tc>
        <w:tc>
          <w:tcPr>
            <w:tcW w:w="987" w:type="pct"/>
          </w:tcPr>
          <w:p w14:paraId="3521AE0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12(</w:t>
            </w:r>
            <w:r w:rsidRPr="006A1BED">
              <w:rPr>
                <w:rFonts w:ascii="Times New Roman" w:hAnsi="Times New Roman" w:cs="Times New Roman"/>
                <w:szCs w:val="21"/>
              </w:rPr>
              <w:t>0.61, 2.0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681DEF3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28(</w:t>
            </w:r>
            <w:r w:rsidRPr="006A1BED">
              <w:rPr>
                <w:rFonts w:ascii="Times New Roman" w:hAnsi="Times New Roman" w:cs="Times New Roman"/>
                <w:szCs w:val="21"/>
              </w:rPr>
              <w:t>0.69, 2.3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5F6E5B4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36(</w:t>
            </w:r>
            <w:r w:rsidRPr="006A1BED">
              <w:rPr>
                <w:rFonts w:ascii="Times New Roman" w:hAnsi="Times New Roman" w:cs="Times New Roman"/>
                <w:szCs w:val="21"/>
              </w:rPr>
              <w:t>0.73, 2.5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27AFC3C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84(</w:t>
            </w:r>
            <w:r w:rsidRPr="006A1BED">
              <w:rPr>
                <w:rFonts w:ascii="Times New Roman" w:hAnsi="Times New Roman" w:cs="Times New Roman"/>
                <w:szCs w:val="21"/>
              </w:rPr>
              <w:t>0.96, 3.5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2A2E1CF9" w14:textId="77777777" w:rsidTr="008E5E2D">
        <w:trPr>
          <w:trHeight w:hRule="exact" w:val="442"/>
        </w:trPr>
        <w:tc>
          <w:tcPr>
            <w:tcW w:w="2044" w:type="pct"/>
            <w:gridSpan w:val="2"/>
          </w:tcPr>
          <w:p w14:paraId="0EB99D3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Persistently high SBP as reference</w:t>
            </w:r>
          </w:p>
        </w:tc>
        <w:tc>
          <w:tcPr>
            <w:tcW w:w="985" w:type="pct"/>
          </w:tcPr>
          <w:p w14:paraId="01D09B27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3ADCD0AE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443E6ED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3B678AA7" w14:textId="77777777" w:rsidTr="008E5E2D">
        <w:trPr>
          <w:trHeight w:hRule="exact" w:val="442"/>
        </w:trPr>
        <w:tc>
          <w:tcPr>
            <w:tcW w:w="1057" w:type="pct"/>
          </w:tcPr>
          <w:p w14:paraId="461A3627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769C4AC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87(</w:t>
            </w:r>
            <w:r w:rsidRPr="006A1BED">
              <w:rPr>
                <w:rFonts w:ascii="Times New Roman" w:hAnsi="Times New Roman" w:cs="Times New Roman"/>
                <w:szCs w:val="21"/>
              </w:rPr>
              <w:t>0.97, 3.6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64ECF773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80(</w:t>
            </w:r>
            <w:r w:rsidRPr="006A1BED">
              <w:rPr>
                <w:rFonts w:ascii="Times New Roman" w:hAnsi="Times New Roman" w:cs="Times New Roman"/>
                <w:szCs w:val="21"/>
              </w:rPr>
              <w:t>0.93, 3.5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71DDE41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73(</w:t>
            </w:r>
            <w:r w:rsidRPr="006A1BED">
              <w:rPr>
                <w:rFonts w:ascii="Times New Roman" w:hAnsi="Times New Roman" w:cs="Times New Roman"/>
                <w:szCs w:val="21"/>
              </w:rPr>
              <w:t>0.89, 3.3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68846D7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60(</w:t>
            </w:r>
            <w:r w:rsidRPr="006A1BED">
              <w:rPr>
                <w:rFonts w:ascii="Times New Roman" w:hAnsi="Times New Roman" w:cs="Times New Roman"/>
                <w:szCs w:val="21"/>
              </w:rPr>
              <w:t>0.80, 3.2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10012B8A" w14:textId="77777777" w:rsidTr="008E5E2D">
        <w:trPr>
          <w:trHeight w:hRule="exact" w:val="442"/>
        </w:trPr>
        <w:tc>
          <w:tcPr>
            <w:tcW w:w="1057" w:type="pct"/>
          </w:tcPr>
          <w:p w14:paraId="0E3EF326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Elevated SBP</w:t>
            </w:r>
          </w:p>
        </w:tc>
        <w:tc>
          <w:tcPr>
            <w:tcW w:w="987" w:type="pct"/>
          </w:tcPr>
          <w:p w14:paraId="2002C16A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8(</w:t>
            </w:r>
            <w:r w:rsidRPr="006A1BED">
              <w:rPr>
                <w:rFonts w:ascii="Times New Roman" w:hAnsi="Times New Roman" w:cs="Times New Roman"/>
                <w:szCs w:val="21"/>
              </w:rPr>
              <w:t>0.30, 1.5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24C2B35C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70(</w:t>
            </w:r>
            <w:r w:rsidRPr="006A1BED">
              <w:rPr>
                <w:rFonts w:ascii="Times New Roman" w:hAnsi="Times New Roman" w:cs="Times New Roman"/>
                <w:szCs w:val="21"/>
              </w:rPr>
              <w:t>0.31, 1.5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5C679E92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71(</w:t>
            </w:r>
            <w:r w:rsidRPr="006A1BED">
              <w:rPr>
                <w:rFonts w:ascii="Times New Roman" w:hAnsi="Times New Roman" w:cs="Times New Roman"/>
                <w:szCs w:val="21"/>
              </w:rPr>
              <w:t>0.31, 1.6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0E3B323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97(</w:t>
            </w:r>
            <w:r w:rsidRPr="006A1BED">
              <w:rPr>
                <w:rFonts w:ascii="Times New Roman" w:hAnsi="Times New Roman" w:cs="Times New Roman"/>
                <w:szCs w:val="21"/>
              </w:rPr>
              <w:t>0.41, 2.2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0AF431A5" w14:textId="77777777" w:rsidTr="008E5E2D">
        <w:trPr>
          <w:trHeight w:hRule="exact" w:val="442"/>
        </w:trPr>
        <w:tc>
          <w:tcPr>
            <w:tcW w:w="2044" w:type="pct"/>
            <w:gridSpan w:val="2"/>
          </w:tcPr>
          <w:p w14:paraId="17F0074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Elevated SBP as reference</w:t>
            </w:r>
          </w:p>
        </w:tc>
        <w:tc>
          <w:tcPr>
            <w:tcW w:w="985" w:type="pct"/>
          </w:tcPr>
          <w:p w14:paraId="6E5406D5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289703A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447300D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0487541C" w14:textId="77777777" w:rsidTr="008E5E2D">
        <w:trPr>
          <w:trHeight w:hRule="exact" w:val="442"/>
        </w:trPr>
        <w:tc>
          <w:tcPr>
            <w:tcW w:w="1057" w:type="pct"/>
          </w:tcPr>
          <w:p w14:paraId="55212BE1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Normal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 xml:space="preserve"> SBP</w:t>
            </w:r>
          </w:p>
        </w:tc>
        <w:tc>
          <w:tcPr>
            <w:tcW w:w="987" w:type="pct"/>
          </w:tcPr>
          <w:p w14:paraId="749D45A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31(</w:t>
            </w:r>
            <w:r w:rsidRPr="006A1BED">
              <w:rPr>
                <w:rFonts w:ascii="Times New Roman" w:hAnsi="Times New Roman" w:cs="Times New Roman"/>
                <w:szCs w:val="21"/>
              </w:rPr>
              <w:t>0.73, 2.3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50852B1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12(</w:t>
            </w:r>
            <w:r w:rsidRPr="006A1BED">
              <w:rPr>
                <w:rFonts w:ascii="Times New Roman" w:hAnsi="Times New Roman" w:cs="Times New Roman"/>
                <w:szCs w:val="21"/>
              </w:rPr>
              <w:t>0.62, 2.0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1FD3306E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04(</w:t>
            </w:r>
            <w:r w:rsidRPr="006A1BED">
              <w:rPr>
                <w:rFonts w:ascii="Times New Roman" w:hAnsi="Times New Roman" w:cs="Times New Roman"/>
                <w:szCs w:val="21"/>
              </w:rPr>
              <w:t>0.58, 1.8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03F5B75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56(</w:t>
            </w:r>
            <w:r w:rsidRPr="006A1BED">
              <w:rPr>
                <w:rFonts w:ascii="Times New Roman" w:hAnsi="Times New Roman" w:cs="Times New Roman"/>
                <w:szCs w:val="21"/>
              </w:rPr>
              <w:t>0.30, 1.0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29D24C11" w14:textId="77777777" w:rsidTr="008E5E2D">
        <w:trPr>
          <w:trHeight w:hRule="exact" w:val="442"/>
        </w:trPr>
        <w:tc>
          <w:tcPr>
            <w:tcW w:w="1057" w:type="pct"/>
          </w:tcPr>
          <w:p w14:paraId="56B25EEF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13F0C97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73(</w:t>
            </w:r>
            <w:r w:rsidRPr="006A1BED">
              <w:rPr>
                <w:rFonts w:ascii="Times New Roman" w:hAnsi="Times New Roman" w:cs="Times New Roman"/>
                <w:szCs w:val="21"/>
              </w:rPr>
              <w:t>1.44, 5.1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85" w:type="pct"/>
          </w:tcPr>
          <w:p w14:paraId="176DE7D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58(</w:t>
            </w:r>
            <w:r w:rsidRPr="006A1BED">
              <w:rPr>
                <w:rFonts w:ascii="Times New Roman" w:hAnsi="Times New Roman" w:cs="Times New Roman"/>
                <w:szCs w:val="21"/>
              </w:rPr>
              <w:t>1.36, 4.8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87" w:type="pct"/>
          </w:tcPr>
          <w:p w14:paraId="6E642ED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45(</w:t>
            </w:r>
            <w:r w:rsidRPr="006A1BED">
              <w:rPr>
                <w:rFonts w:ascii="Times New Roman" w:hAnsi="Times New Roman" w:cs="Times New Roman"/>
                <w:szCs w:val="21"/>
              </w:rPr>
              <w:t>1.29, 4.6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4" w:type="pct"/>
          </w:tcPr>
          <w:p w14:paraId="14660B75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65(</w:t>
            </w:r>
            <w:r w:rsidRPr="006A1BED">
              <w:rPr>
                <w:rFonts w:ascii="Times New Roman" w:hAnsi="Times New Roman" w:cs="Times New Roman"/>
                <w:szCs w:val="21"/>
              </w:rPr>
              <w:t>0.83, 3.2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3E011825" w14:textId="77777777" w:rsidTr="008E5E2D">
        <w:trPr>
          <w:trHeight w:hRule="exact" w:val="454"/>
        </w:trPr>
        <w:tc>
          <w:tcPr>
            <w:tcW w:w="2044" w:type="pct"/>
            <w:gridSpan w:val="2"/>
            <w:shd w:val="clear" w:color="auto" w:fill="D9D9D9" w:themeFill="background1" w:themeFillShade="D9"/>
          </w:tcPr>
          <w:p w14:paraId="2EA13D3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Non-hypertension at the first visit</w:t>
            </w:r>
          </w:p>
        </w:tc>
        <w:tc>
          <w:tcPr>
            <w:tcW w:w="985" w:type="pct"/>
            <w:shd w:val="clear" w:color="auto" w:fill="D9D9D9" w:themeFill="background1" w:themeFillShade="D9"/>
          </w:tcPr>
          <w:p w14:paraId="7AB5FD15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87" w:type="pct"/>
            <w:shd w:val="clear" w:color="auto" w:fill="D9D9D9" w:themeFill="background1" w:themeFillShade="D9"/>
          </w:tcPr>
          <w:p w14:paraId="32BAFED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84" w:type="pct"/>
            <w:shd w:val="clear" w:color="auto" w:fill="D9D9D9" w:themeFill="background1" w:themeFillShade="D9"/>
          </w:tcPr>
          <w:p w14:paraId="4AD08EB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6A1BED" w:rsidRPr="006A1BED" w14:paraId="467ABF91" w14:textId="77777777" w:rsidTr="008E5E2D">
        <w:trPr>
          <w:trHeight w:hRule="exact" w:val="454"/>
        </w:trPr>
        <w:tc>
          <w:tcPr>
            <w:tcW w:w="2044" w:type="pct"/>
            <w:gridSpan w:val="2"/>
          </w:tcPr>
          <w:p w14:paraId="4B08065A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lastRenderedPageBreak/>
              <w:t>Normal</w:t>
            </w:r>
            <w:r w:rsidRPr="006A1BED">
              <w:rPr>
                <w:rFonts w:ascii="Times New Roman" w:hAnsi="Times New Roman" w:cs="Times New Roman" w:hint="eastAsia"/>
                <w:b/>
                <w:szCs w:val="21"/>
              </w:rPr>
              <w:t xml:space="preserve"> SBP</w:t>
            </w:r>
            <w:r w:rsidRPr="006A1BED">
              <w:rPr>
                <w:rFonts w:ascii="Times New Roman" w:hAnsi="Times New Roman" w:cs="Times New Roman"/>
                <w:b/>
                <w:szCs w:val="21"/>
              </w:rPr>
              <w:t xml:space="preserve"> as reference</w:t>
            </w:r>
          </w:p>
        </w:tc>
        <w:tc>
          <w:tcPr>
            <w:tcW w:w="985" w:type="pct"/>
          </w:tcPr>
          <w:p w14:paraId="0DE88C6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2D5F1FD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35562FF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5974516E" w14:textId="77777777" w:rsidTr="008E5E2D">
        <w:trPr>
          <w:trHeight w:hRule="exact" w:val="454"/>
        </w:trPr>
        <w:tc>
          <w:tcPr>
            <w:tcW w:w="1057" w:type="pct"/>
          </w:tcPr>
          <w:p w14:paraId="6E13F74A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0F02B50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73(</w:t>
            </w:r>
            <w:r w:rsidRPr="006A1BED">
              <w:rPr>
                <w:rFonts w:ascii="Times New Roman" w:hAnsi="Times New Roman" w:cs="Times New Roman"/>
                <w:szCs w:val="21"/>
              </w:rPr>
              <w:t>1.20, 2.4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85" w:type="pct"/>
          </w:tcPr>
          <w:p w14:paraId="75E719EA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</w:t>
            </w:r>
            <w:r w:rsidRPr="006A1BED">
              <w:rPr>
                <w:rFonts w:ascii="Times New Roman" w:hAnsi="Times New Roman" w:cs="Times New Roman"/>
                <w:szCs w:val="21"/>
              </w:rPr>
              <w:t>6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12, 2.3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7" w:type="pct"/>
          </w:tcPr>
          <w:p w14:paraId="3DDA2071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67(</w:t>
            </w:r>
            <w:r w:rsidRPr="006A1BED">
              <w:rPr>
                <w:rFonts w:ascii="Times New Roman" w:hAnsi="Times New Roman" w:cs="Times New Roman"/>
                <w:szCs w:val="21"/>
              </w:rPr>
              <w:t>1.16, 2.4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84" w:type="pct"/>
          </w:tcPr>
          <w:p w14:paraId="741B6165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90(</w:t>
            </w:r>
            <w:r w:rsidRPr="006A1BED">
              <w:rPr>
                <w:rFonts w:ascii="Times New Roman" w:hAnsi="Times New Roman" w:cs="Times New Roman"/>
                <w:szCs w:val="21"/>
              </w:rPr>
              <w:t>1.30, 2.7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</w:tr>
      <w:tr w:rsidR="006A1BED" w:rsidRPr="006A1BED" w14:paraId="0A3B1D9D" w14:textId="77777777" w:rsidTr="008E5E2D">
        <w:trPr>
          <w:trHeight w:hRule="exact" w:val="454"/>
        </w:trPr>
        <w:tc>
          <w:tcPr>
            <w:tcW w:w="1057" w:type="pct"/>
          </w:tcPr>
          <w:p w14:paraId="5E64DEF9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Elevated SBP</w:t>
            </w:r>
          </w:p>
        </w:tc>
        <w:tc>
          <w:tcPr>
            <w:tcW w:w="987" w:type="pct"/>
          </w:tcPr>
          <w:p w14:paraId="5ECAD38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1(</w:t>
            </w:r>
            <w:r w:rsidRPr="006A1BED">
              <w:rPr>
                <w:rFonts w:ascii="Times New Roman" w:hAnsi="Times New Roman" w:cs="Times New Roman"/>
                <w:szCs w:val="21"/>
              </w:rPr>
              <w:t>0.42, 0.8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85" w:type="pct"/>
          </w:tcPr>
          <w:p w14:paraId="26215FB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6(</w:t>
            </w:r>
            <w:r w:rsidRPr="006A1BED">
              <w:rPr>
                <w:rFonts w:ascii="Times New Roman" w:hAnsi="Times New Roman" w:cs="Times New Roman"/>
                <w:szCs w:val="21"/>
              </w:rPr>
              <w:t>0.45, 0.9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7" w:type="pct"/>
          </w:tcPr>
          <w:p w14:paraId="6961FDD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5(</w:t>
            </w:r>
            <w:r w:rsidRPr="006A1BED">
              <w:rPr>
                <w:rFonts w:ascii="Times New Roman" w:hAnsi="Times New Roman" w:cs="Times New Roman"/>
                <w:szCs w:val="21"/>
              </w:rPr>
              <w:t>0.45, 0.96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4" w:type="pct"/>
          </w:tcPr>
          <w:p w14:paraId="6F5425C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53(</w:t>
            </w:r>
            <w:r w:rsidRPr="006A1BED">
              <w:rPr>
                <w:rFonts w:ascii="Times New Roman" w:hAnsi="Times New Roman" w:cs="Times New Roman"/>
                <w:szCs w:val="21"/>
              </w:rPr>
              <w:t>0.36, 0.7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</w:tr>
      <w:tr w:rsidR="006A1BED" w:rsidRPr="006A1BED" w14:paraId="6917628C" w14:textId="77777777" w:rsidTr="008E5E2D">
        <w:trPr>
          <w:trHeight w:hRule="exact" w:val="454"/>
        </w:trPr>
        <w:tc>
          <w:tcPr>
            <w:tcW w:w="1057" w:type="pct"/>
          </w:tcPr>
          <w:p w14:paraId="18EBD87E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Persistently high SBP</w:t>
            </w:r>
          </w:p>
        </w:tc>
        <w:tc>
          <w:tcPr>
            <w:tcW w:w="987" w:type="pct"/>
          </w:tcPr>
          <w:p w14:paraId="2ADD260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00(</w:t>
            </w:r>
            <w:r w:rsidRPr="006A1BED">
              <w:rPr>
                <w:rFonts w:ascii="Times New Roman" w:hAnsi="Times New Roman" w:cs="Times New Roman"/>
                <w:szCs w:val="21"/>
              </w:rPr>
              <w:t>0.50, 2.0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0109971F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04(</w:t>
            </w:r>
            <w:r w:rsidRPr="006A1BED">
              <w:rPr>
                <w:rFonts w:ascii="Times New Roman" w:hAnsi="Times New Roman" w:cs="Times New Roman"/>
                <w:szCs w:val="21"/>
              </w:rPr>
              <w:t>0.52, 2.1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67F71DEE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06(</w:t>
            </w:r>
            <w:r w:rsidRPr="006A1BED">
              <w:rPr>
                <w:rFonts w:ascii="Times New Roman" w:hAnsi="Times New Roman" w:cs="Times New Roman"/>
                <w:szCs w:val="21"/>
              </w:rPr>
              <w:t>0.53, 2.1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0E4430F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98(</w:t>
            </w:r>
            <w:r w:rsidRPr="006A1BED">
              <w:rPr>
                <w:rFonts w:ascii="Times New Roman" w:hAnsi="Times New Roman" w:cs="Times New Roman"/>
                <w:szCs w:val="21"/>
              </w:rPr>
              <w:t>0.48, 2.0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3FFB2B0C" w14:textId="77777777" w:rsidTr="008E5E2D">
        <w:trPr>
          <w:trHeight w:hRule="exact" w:val="454"/>
        </w:trPr>
        <w:tc>
          <w:tcPr>
            <w:tcW w:w="2044" w:type="pct"/>
            <w:gridSpan w:val="2"/>
          </w:tcPr>
          <w:p w14:paraId="412C8780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Persistently high SBP as reference</w:t>
            </w:r>
          </w:p>
        </w:tc>
        <w:tc>
          <w:tcPr>
            <w:tcW w:w="985" w:type="pct"/>
          </w:tcPr>
          <w:p w14:paraId="64570FE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7B09883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37BBF03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1EB45051" w14:textId="77777777" w:rsidTr="008E5E2D">
        <w:trPr>
          <w:trHeight w:hRule="exact" w:val="454"/>
        </w:trPr>
        <w:tc>
          <w:tcPr>
            <w:tcW w:w="1057" w:type="pct"/>
          </w:tcPr>
          <w:p w14:paraId="21AF46A0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</w:tcPr>
          <w:p w14:paraId="5C3524BE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73(</w:t>
            </w:r>
            <w:r w:rsidRPr="006A1BED">
              <w:rPr>
                <w:rFonts w:ascii="Times New Roman" w:hAnsi="Times New Roman" w:cs="Times New Roman"/>
                <w:szCs w:val="21"/>
              </w:rPr>
              <w:t>0.79, 3.7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7DCF64D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54(</w:t>
            </w:r>
            <w:r w:rsidRPr="006A1BED">
              <w:rPr>
                <w:rFonts w:ascii="Times New Roman" w:hAnsi="Times New Roman" w:cs="Times New Roman"/>
                <w:szCs w:val="21"/>
              </w:rPr>
              <w:t>0.71, 3.3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185C617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5</w:t>
            </w:r>
            <w:r w:rsidRPr="006A1BED">
              <w:rPr>
                <w:rFonts w:ascii="Times New Roman" w:hAnsi="Times New Roman" w:cs="Times New Roman"/>
                <w:szCs w:val="21"/>
              </w:rPr>
              <w:t>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0.72, 3.44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4" w:type="pct"/>
          </w:tcPr>
          <w:p w14:paraId="2B134E6C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93(</w:t>
            </w:r>
            <w:r w:rsidRPr="006A1BED">
              <w:rPr>
                <w:rFonts w:ascii="Times New Roman" w:hAnsi="Times New Roman" w:cs="Times New Roman"/>
                <w:szCs w:val="21"/>
              </w:rPr>
              <w:t>0.86, 4.3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0A96E2AD" w14:textId="77777777" w:rsidTr="008E5E2D">
        <w:trPr>
          <w:trHeight w:hRule="exact" w:val="454"/>
        </w:trPr>
        <w:tc>
          <w:tcPr>
            <w:tcW w:w="1057" w:type="pct"/>
          </w:tcPr>
          <w:p w14:paraId="0679E70E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Elevated SBP</w:t>
            </w:r>
          </w:p>
        </w:tc>
        <w:tc>
          <w:tcPr>
            <w:tcW w:w="987" w:type="pct"/>
          </w:tcPr>
          <w:p w14:paraId="0DA1BD5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1(</w:t>
            </w:r>
            <w:r w:rsidRPr="006A1BED">
              <w:rPr>
                <w:rFonts w:ascii="Times New Roman" w:hAnsi="Times New Roman" w:cs="Times New Roman"/>
                <w:szCs w:val="21"/>
              </w:rPr>
              <w:t>0.28, 1.3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5" w:type="pct"/>
          </w:tcPr>
          <w:p w14:paraId="10E9370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3(</w:t>
            </w:r>
            <w:r w:rsidRPr="006A1BED">
              <w:rPr>
                <w:rFonts w:ascii="Times New Roman" w:hAnsi="Times New Roman" w:cs="Times New Roman"/>
                <w:szCs w:val="21"/>
              </w:rPr>
              <w:t>0.29, 1.39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  <w:tc>
          <w:tcPr>
            <w:tcW w:w="987" w:type="pct"/>
          </w:tcPr>
          <w:p w14:paraId="5DF0D68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6</w:t>
            </w:r>
            <w:r w:rsidRPr="006A1BED">
              <w:rPr>
                <w:rFonts w:ascii="Times New Roman" w:hAnsi="Times New Roman" w:cs="Times New Roman"/>
                <w:szCs w:val="21"/>
              </w:rPr>
              <w:t>2(0.28, 1.36)</w:t>
            </w:r>
          </w:p>
        </w:tc>
        <w:tc>
          <w:tcPr>
            <w:tcW w:w="984" w:type="pct"/>
          </w:tcPr>
          <w:p w14:paraId="7B62710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0.54(</w:t>
            </w:r>
            <w:r w:rsidRPr="006A1BED">
              <w:rPr>
                <w:rFonts w:ascii="Times New Roman" w:hAnsi="Times New Roman" w:cs="Times New Roman"/>
                <w:szCs w:val="21"/>
              </w:rPr>
              <w:t>0.24, 1.2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</w:p>
        </w:tc>
      </w:tr>
      <w:tr w:rsidR="006A1BED" w:rsidRPr="006A1BED" w14:paraId="435EF698" w14:textId="77777777" w:rsidTr="008E5E2D">
        <w:trPr>
          <w:trHeight w:hRule="exact" w:val="454"/>
        </w:trPr>
        <w:tc>
          <w:tcPr>
            <w:tcW w:w="2044" w:type="pct"/>
            <w:gridSpan w:val="2"/>
          </w:tcPr>
          <w:p w14:paraId="5982C51D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6A1BED">
              <w:rPr>
                <w:rFonts w:ascii="Times New Roman" w:hAnsi="Times New Roman" w:cs="Times New Roman"/>
                <w:b/>
                <w:szCs w:val="21"/>
              </w:rPr>
              <w:t>Elevated SBP as reference</w:t>
            </w:r>
          </w:p>
        </w:tc>
        <w:tc>
          <w:tcPr>
            <w:tcW w:w="985" w:type="pct"/>
          </w:tcPr>
          <w:p w14:paraId="08D0C13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7" w:type="pct"/>
          </w:tcPr>
          <w:p w14:paraId="4B90AF4C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  <w:tc>
          <w:tcPr>
            <w:tcW w:w="984" w:type="pct"/>
          </w:tcPr>
          <w:p w14:paraId="08A1D46C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szCs w:val="21"/>
              </w:rPr>
            </w:pPr>
          </w:p>
        </w:tc>
      </w:tr>
      <w:tr w:rsidR="006A1BED" w:rsidRPr="006A1BED" w14:paraId="2D4890C4" w14:textId="77777777" w:rsidTr="008E5E2D">
        <w:trPr>
          <w:trHeight w:hRule="exact" w:val="454"/>
        </w:trPr>
        <w:tc>
          <w:tcPr>
            <w:tcW w:w="1057" w:type="pct"/>
          </w:tcPr>
          <w:p w14:paraId="2D270A60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Normal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 xml:space="preserve"> SBP</w:t>
            </w:r>
          </w:p>
        </w:tc>
        <w:tc>
          <w:tcPr>
            <w:tcW w:w="987" w:type="pct"/>
          </w:tcPr>
          <w:p w14:paraId="4DC5C098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65(</w:t>
            </w:r>
            <w:r w:rsidRPr="006A1BED">
              <w:rPr>
                <w:rFonts w:ascii="Times New Roman" w:hAnsi="Times New Roman" w:cs="Times New Roman"/>
                <w:szCs w:val="21"/>
              </w:rPr>
              <w:t>1.13, 2.4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85" w:type="pct"/>
          </w:tcPr>
          <w:p w14:paraId="367A582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</w:t>
            </w:r>
            <w:r w:rsidRPr="006A1BED">
              <w:rPr>
                <w:rFonts w:ascii="Times New Roman" w:hAnsi="Times New Roman" w:cs="Times New Roman"/>
                <w:szCs w:val="21"/>
              </w:rPr>
              <w:t>5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04, 2.21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87" w:type="pct"/>
          </w:tcPr>
          <w:p w14:paraId="0E943D84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53(</w:t>
            </w:r>
            <w:r w:rsidRPr="006A1BED">
              <w:rPr>
                <w:rFonts w:ascii="Times New Roman" w:hAnsi="Times New Roman" w:cs="Times New Roman"/>
                <w:szCs w:val="21"/>
              </w:rPr>
              <w:t>1.05, 2.23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  <w:tc>
          <w:tcPr>
            <w:tcW w:w="984" w:type="pct"/>
          </w:tcPr>
          <w:p w14:paraId="68089BA9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1.90(</w:t>
            </w:r>
            <w:r w:rsidRPr="006A1BED">
              <w:rPr>
                <w:rFonts w:ascii="Times New Roman" w:hAnsi="Times New Roman" w:cs="Times New Roman"/>
                <w:szCs w:val="21"/>
              </w:rPr>
              <w:t>1.29, 2.80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</w:t>
            </w:r>
          </w:p>
        </w:tc>
      </w:tr>
      <w:tr w:rsidR="006A1BED" w:rsidRPr="006A1BED" w14:paraId="1439946E" w14:textId="77777777" w:rsidTr="008E5E2D">
        <w:trPr>
          <w:trHeight w:hRule="exact" w:val="454"/>
        </w:trPr>
        <w:tc>
          <w:tcPr>
            <w:tcW w:w="1057" w:type="pct"/>
            <w:tcBorders>
              <w:bottom w:val="single" w:sz="4" w:space="0" w:color="auto"/>
            </w:tcBorders>
          </w:tcPr>
          <w:p w14:paraId="53E67808" w14:textId="77777777" w:rsidR="00E375A2" w:rsidRPr="006A1BED" w:rsidRDefault="00E375A2" w:rsidP="00E375A2">
            <w:pPr>
              <w:spacing w:line="480" w:lineRule="auto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/>
                <w:szCs w:val="21"/>
              </w:rPr>
              <w:t>Stabilized SBP</w:t>
            </w:r>
          </w:p>
        </w:tc>
        <w:tc>
          <w:tcPr>
            <w:tcW w:w="987" w:type="pct"/>
            <w:tcBorders>
              <w:bottom w:val="single" w:sz="4" w:space="0" w:color="auto"/>
            </w:tcBorders>
          </w:tcPr>
          <w:p w14:paraId="4B97BA06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</w:t>
            </w:r>
            <w:r w:rsidRPr="006A1BED">
              <w:rPr>
                <w:rFonts w:ascii="Times New Roman" w:hAnsi="Times New Roman" w:cs="Times New Roman"/>
                <w:szCs w:val="21"/>
              </w:rPr>
              <w:t>85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(</w:t>
            </w:r>
            <w:r w:rsidRPr="006A1BED">
              <w:rPr>
                <w:rFonts w:ascii="Times New Roman" w:hAnsi="Times New Roman" w:cs="Times New Roman"/>
                <w:szCs w:val="21"/>
              </w:rPr>
              <w:t>1.70, 4.77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5" w:type="pct"/>
            <w:tcBorders>
              <w:bottom w:val="single" w:sz="4" w:space="0" w:color="auto"/>
            </w:tcBorders>
          </w:tcPr>
          <w:p w14:paraId="16C86055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43(</w:t>
            </w:r>
            <w:r w:rsidRPr="006A1BED">
              <w:rPr>
                <w:rFonts w:ascii="Times New Roman" w:hAnsi="Times New Roman" w:cs="Times New Roman"/>
                <w:szCs w:val="21"/>
              </w:rPr>
              <w:t>1.45, 4.0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  <w:tc>
          <w:tcPr>
            <w:tcW w:w="987" w:type="pct"/>
            <w:tcBorders>
              <w:bottom w:val="single" w:sz="4" w:space="0" w:color="auto"/>
            </w:tcBorders>
          </w:tcPr>
          <w:p w14:paraId="202462CA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2.55(</w:t>
            </w:r>
            <w:r w:rsidRPr="006A1BED">
              <w:rPr>
                <w:rFonts w:ascii="Times New Roman" w:hAnsi="Times New Roman" w:cs="Times New Roman"/>
                <w:szCs w:val="21"/>
              </w:rPr>
              <w:t>1.52, 4.28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</w:t>
            </w:r>
          </w:p>
        </w:tc>
        <w:tc>
          <w:tcPr>
            <w:tcW w:w="984" w:type="pct"/>
            <w:tcBorders>
              <w:bottom w:val="single" w:sz="4" w:space="0" w:color="auto"/>
            </w:tcBorders>
          </w:tcPr>
          <w:p w14:paraId="2EEEA4EB" w14:textId="77777777" w:rsidR="00E375A2" w:rsidRPr="006A1BED" w:rsidRDefault="00E375A2" w:rsidP="00E375A2">
            <w:pPr>
              <w:spacing w:line="4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r w:rsidRPr="006A1BED">
              <w:rPr>
                <w:rFonts w:ascii="Times New Roman" w:hAnsi="Times New Roman" w:cs="Times New Roman" w:hint="eastAsia"/>
                <w:szCs w:val="21"/>
              </w:rPr>
              <w:t>3.60(</w:t>
            </w:r>
            <w:r w:rsidRPr="006A1BED">
              <w:rPr>
                <w:rFonts w:ascii="Times New Roman" w:hAnsi="Times New Roman" w:cs="Times New Roman"/>
                <w:szCs w:val="21"/>
              </w:rPr>
              <w:t>2.12, 6.12</w:t>
            </w:r>
            <w:r w:rsidRPr="006A1BED">
              <w:rPr>
                <w:rFonts w:ascii="Times New Roman" w:hAnsi="Times New Roman" w:cs="Times New Roman" w:hint="eastAsia"/>
                <w:szCs w:val="21"/>
              </w:rPr>
              <w:t>)</w:t>
            </w:r>
            <w:r w:rsidRPr="006A1BED">
              <w:rPr>
                <w:rFonts w:ascii="Helvetica" w:hAnsi="Helvetica" w:cs="Helvetica"/>
                <w:shd w:val="clear" w:color="auto" w:fill="FFFFFF"/>
              </w:rPr>
              <w:t xml:space="preserve"> ***</w:t>
            </w:r>
          </w:p>
        </w:tc>
      </w:tr>
    </w:tbl>
    <w:p w14:paraId="7FFFF741" w14:textId="77777777" w:rsidR="00E375A2" w:rsidRPr="006A1BED" w:rsidRDefault="00E375A2" w:rsidP="00E375A2">
      <w:pPr>
        <w:spacing w:line="480" w:lineRule="auto"/>
        <w:rPr>
          <w:rFonts w:ascii="Times New Roman" w:hAnsi="Times New Roman" w:cs="Times New Roman"/>
          <w:b/>
          <w:szCs w:val="21"/>
        </w:rPr>
      </w:pPr>
      <w:proofErr w:type="gramStart"/>
      <w:r w:rsidRPr="006A1BED">
        <w:rPr>
          <w:rFonts w:ascii="Times New Roman" w:hAnsi="Times New Roman" w:cs="Times New Roman"/>
          <w:iCs/>
          <w:szCs w:val="21"/>
        </w:rPr>
        <w:t>SBP</w:t>
      </w:r>
      <w:r w:rsidRPr="006A1BED">
        <w:rPr>
          <w:rFonts w:ascii="Times New Roman" w:hAnsi="Times New Roman" w:cs="Times New Roman"/>
          <w:szCs w:val="21"/>
        </w:rPr>
        <w:t>, systolic blood pressure.</w:t>
      </w:r>
      <w:proofErr w:type="gramEnd"/>
      <w:r w:rsidRPr="006A1BED">
        <w:rPr>
          <w:rFonts w:ascii="Times New Roman" w:hAnsi="Times New Roman" w:cs="Times New Roman"/>
          <w:szCs w:val="21"/>
        </w:rPr>
        <w:t xml:space="preserve"> Hazard ratios (95% confidence intervals) </w:t>
      </w:r>
      <w:proofErr w:type="gramStart"/>
      <w:r w:rsidRPr="006A1BED">
        <w:rPr>
          <w:rFonts w:ascii="Times New Roman" w:hAnsi="Times New Roman" w:cs="Times New Roman"/>
          <w:szCs w:val="21"/>
        </w:rPr>
        <w:t>are presented</w:t>
      </w:r>
      <w:proofErr w:type="gramEnd"/>
      <w:r w:rsidRPr="006A1BED">
        <w:rPr>
          <w:rFonts w:ascii="Times New Roman" w:hAnsi="Times New Roman" w:cs="Times New Roman" w:hint="eastAsia"/>
          <w:szCs w:val="21"/>
        </w:rPr>
        <w:t xml:space="preserve">. </w:t>
      </w:r>
      <w:r w:rsidRPr="006A1BED">
        <w:rPr>
          <w:rFonts w:ascii="Times New Roman" w:hAnsi="Times New Roman" w:cs="Times New Roman"/>
          <w:szCs w:val="21"/>
        </w:rPr>
        <w:t xml:space="preserve">Model 1 </w:t>
      </w:r>
      <w:proofErr w:type="gramStart"/>
      <w:r w:rsidRPr="006A1BED">
        <w:rPr>
          <w:rFonts w:ascii="Times New Roman" w:hAnsi="Times New Roman" w:cs="Times New Roman"/>
          <w:szCs w:val="21"/>
        </w:rPr>
        <w:t>was adjusted</w:t>
      </w:r>
      <w:proofErr w:type="gramEnd"/>
      <w:r w:rsidRPr="006A1BED">
        <w:rPr>
          <w:rFonts w:ascii="Times New Roman" w:hAnsi="Times New Roman" w:cs="Times New Roman"/>
          <w:szCs w:val="21"/>
        </w:rPr>
        <w:t xml:space="preserve"> for no covariates. Model 2 was adjusted for age at the first visit, gender, </w:t>
      </w:r>
      <w:r w:rsidRPr="006A1BED">
        <w:rPr>
          <w:rFonts w:ascii="Times New Roman" w:eastAsia="SimSun" w:hAnsi="Times New Roman" w:cs="Times New Roman"/>
          <w:szCs w:val="21"/>
        </w:rPr>
        <w:t>ethnic group</w:t>
      </w:r>
      <w:r w:rsidRPr="006A1BED">
        <w:rPr>
          <w:rFonts w:ascii="Times New Roman" w:hAnsi="Times New Roman" w:cs="Times New Roman"/>
          <w:szCs w:val="21"/>
        </w:rPr>
        <w:t>,</w:t>
      </w:r>
      <w:r w:rsidRPr="006A1BED">
        <w:rPr>
          <w:rFonts w:ascii="Times New Roman" w:eastAsia="SimSun" w:hAnsi="Times New Roman" w:cs="Times New Roman"/>
          <w:szCs w:val="21"/>
        </w:rPr>
        <w:t xml:space="preserve"> </w:t>
      </w:r>
      <w:proofErr w:type="gramStart"/>
      <w:r w:rsidRPr="006A1BED">
        <w:rPr>
          <w:rFonts w:ascii="Times New Roman" w:eastAsia="SimSun" w:hAnsi="Times New Roman" w:cs="Times New Roman"/>
          <w:szCs w:val="21"/>
        </w:rPr>
        <w:t>education</w:t>
      </w:r>
      <w:proofErr w:type="gramEnd"/>
      <w:r w:rsidRPr="006A1BED">
        <w:rPr>
          <w:rFonts w:ascii="Times New Roman" w:eastAsia="SimSun" w:hAnsi="Times New Roman" w:cs="Times New Roman"/>
          <w:szCs w:val="21"/>
        </w:rPr>
        <w:t xml:space="preserve">, primary occupation before retirement, average household income, and place of residence. Model 3 </w:t>
      </w:r>
      <w:proofErr w:type="gramStart"/>
      <w:r w:rsidRPr="006A1BED">
        <w:rPr>
          <w:rFonts w:ascii="Times New Roman" w:hAnsi="Times New Roman" w:cs="Times New Roman"/>
          <w:szCs w:val="21"/>
        </w:rPr>
        <w:t>was adjusted</w:t>
      </w:r>
      <w:proofErr w:type="gramEnd"/>
      <w:r w:rsidRPr="006A1BED">
        <w:rPr>
          <w:rFonts w:ascii="Times New Roman" w:hAnsi="Times New Roman" w:cs="Times New Roman"/>
          <w:szCs w:val="21"/>
        </w:rPr>
        <w:t xml:space="preserve"> for model 2 plus smoking, alcohol use, regular exercise, sleep quality, sleep duration, and living alone. Model 4 </w:t>
      </w:r>
      <w:proofErr w:type="gramStart"/>
      <w:r w:rsidRPr="006A1BED">
        <w:rPr>
          <w:rFonts w:ascii="Times New Roman" w:hAnsi="Times New Roman" w:cs="Times New Roman"/>
          <w:szCs w:val="21"/>
        </w:rPr>
        <w:t>was adjusted</w:t>
      </w:r>
      <w:proofErr w:type="gramEnd"/>
      <w:r w:rsidRPr="006A1BED">
        <w:rPr>
          <w:rFonts w:ascii="Times New Roman" w:hAnsi="Times New Roman" w:cs="Times New Roman"/>
          <w:szCs w:val="21"/>
        </w:rPr>
        <w:t xml:space="preserve"> for model 3 plus heart rate, body mass index, hypertension, diabetes, heart disease, cerebrovascular disease, respiratory disease, and cancer. </w:t>
      </w:r>
      <w:proofErr w:type="gramStart"/>
      <w:r w:rsidRPr="006A1BED">
        <w:rPr>
          <w:rFonts w:ascii="Helvetica" w:hAnsi="Helvetica" w:cs="Helvetica"/>
          <w:szCs w:val="21"/>
          <w:shd w:val="clear" w:color="auto" w:fill="FFFFFF"/>
        </w:rPr>
        <w:t xml:space="preserve">* </w:t>
      </w:r>
      <w:r w:rsidRPr="006A1BED">
        <w:rPr>
          <w:rFonts w:ascii="Times New Roman" w:hAnsi="Times New Roman" w:cs="Times New Roman"/>
          <w:i/>
          <w:szCs w:val="21"/>
        </w:rPr>
        <w:t>P</w:t>
      </w:r>
      <w:r w:rsidRPr="006A1BED">
        <w:rPr>
          <w:rFonts w:ascii="Times New Roman" w:hAnsi="Times New Roman" w:cs="Times New Roman"/>
          <w:szCs w:val="21"/>
        </w:rPr>
        <w:t xml:space="preserve"> &lt;0.05, </w:t>
      </w:r>
      <w:r w:rsidRPr="006A1BED">
        <w:rPr>
          <w:rFonts w:ascii="Helvetica" w:hAnsi="Helvetica" w:cs="Helvetica"/>
          <w:szCs w:val="21"/>
          <w:shd w:val="clear" w:color="auto" w:fill="FFFFFF"/>
        </w:rPr>
        <w:t>**</w:t>
      </w:r>
      <w:r w:rsidRPr="006A1BED">
        <w:rPr>
          <w:rFonts w:ascii="Times New Roman" w:hAnsi="Times New Roman" w:cs="Times New Roman"/>
          <w:szCs w:val="21"/>
        </w:rPr>
        <w:t xml:space="preserve"> </w:t>
      </w:r>
      <w:r w:rsidRPr="006A1BED">
        <w:rPr>
          <w:rFonts w:ascii="Times New Roman" w:hAnsi="Times New Roman" w:cs="Times New Roman"/>
          <w:i/>
          <w:szCs w:val="21"/>
        </w:rPr>
        <w:t>P</w:t>
      </w:r>
      <w:r w:rsidRPr="006A1BED">
        <w:rPr>
          <w:rFonts w:ascii="Times New Roman" w:hAnsi="Times New Roman" w:cs="Times New Roman"/>
          <w:szCs w:val="21"/>
        </w:rPr>
        <w:t xml:space="preserve"> &lt; 0.01, </w:t>
      </w:r>
      <w:r w:rsidRPr="006A1BED">
        <w:rPr>
          <w:rFonts w:ascii="Helvetica" w:hAnsi="Helvetica" w:cs="Helvetica"/>
          <w:szCs w:val="21"/>
          <w:shd w:val="clear" w:color="auto" w:fill="FFFFFF"/>
        </w:rPr>
        <w:t>***</w:t>
      </w:r>
      <w:r w:rsidRPr="006A1BED">
        <w:rPr>
          <w:rFonts w:ascii="Times New Roman" w:hAnsi="Times New Roman" w:cs="Times New Roman"/>
          <w:szCs w:val="21"/>
        </w:rPr>
        <w:t xml:space="preserve"> </w:t>
      </w:r>
      <w:r w:rsidRPr="006A1BED">
        <w:rPr>
          <w:rFonts w:ascii="Times New Roman" w:hAnsi="Times New Roman" w:cs="Times New Roman"/>
          <w:i/>
          <w:szCs w:val="21"/>
        </w:rPr>
        <w:t>P</w:t>
      </w:r>
      <w:r w:rsidRPr="006A1BED">
        <w:rPr>
          <w:rFonts w:ascii="Times New Roman" w:hAnsi="Times New Roman" w:cs="Times New Roman"/>
          <w:szCs w:val="21"/>
        </w:rPr>
        <w:t xml:space="preserve"> &lt; 0.001.</w:t>
      </w:r>
      <w:bookmarkStart w:id="0" w:name="_GoBack"/>
      <w:bookmarkEnd w:id="0"/>
      <w:proofErr w:type="gramEnd"/>
    </w:p>
    <w:sectPr w:rsidR="00E375A2" w:rsidRPr="006A1BED" w:rsidSect="00616141"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DD373E" w14:textId="77777777" w:rsidR="00E52BE4" w:rsidRDefault="00E52BE4" w:rsidP="003E63EF">
      <w:r>
        <w:separator/>
      </w:r>
    </w:p>
  </w:endnote>
  <w:endnote w:type="continuationSeparator" w:id="0">
    <w:p w14:paraId="4F0F066A" w14:textId="77777777" w:rsidR="00E52BE4" w:rsidRDefault="00E52BE4" w:rsidP="003E6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1808968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2EFC395" w14:textId="1892A56B" w:rsidR="00A45FD9" w:rsidRPr="00E640A0" w:rsidRDefault="00A45FD9">
        <w:pPr>
          <w:pStyle w:val="Footer"/>
          <w:jc w:val="center"/>
          <w:rPr>
            <w:rFonts w:ascii="Times New Roman" w:hAnsi="Times New Roman" w:cs="Times New Roman"/>
          </w:rPr>
        </w:pPr>
        <w:r w:rsidRPr="00E640A0">
          <w:rPr>
            <w:rFonts w:ascii="Times New Roman" w:hAnsi="Times New Roman" w:cs="Times New Roman"/>
          </w:rPr>
          <w:fldChar w:fldCharType="begin"/>
        </w:r>
        <w:r w:rsidRPr="00E640A0">
          <w:rPr>
            <w:rFonts w:ascii="Times New Roman" w:hAnsi="Times New Roman" w:cs="Times New Roman"/>
          </w:rPr>
          <w:instrText>PAGE   \* MERGEFORMAT</w:instrText>
        </w:r>
        <w:r w:rsidRPr="00E640A0">
          <w:rPr>
            <w:rFonts w:ascii="Times New Roman" w:hAnsi="Times New Roman" w:cs="Times New Roman"/>
          </w:rPr>
          <w:fldChar w:fldCharType="separate"/>
        </w:r>
        <w:r w:rsidR="008E5E2D" w:rsidRPr="008E5E2D">
          <w:rPr>
            <w:rFonts w:ascii="Times New Roman" w:hAnsi="Times New Roman" w:cs="Times New Roman"/>
            <w:noProof/>
            <w:lang w:val="zh-CN"/>
          </w:rPr>
          <w:t>3</w:t>
        </w:r>
        <w:r w:rsidRPr="00E640A0">
          <w:rPr>
            <w:rFonts w:ascii="Times New Roman" w:hAnsi="Times New Roman" w:cs="Times New Roman"/>
          </w:rPr>
          <w:fldChar w:fldCharType="end"/>
        </w:r>
      </w:p>
    </w:sdtContent>
  </w:sdt>
  <w:p w14:paraId="432EE6EC" w14:textId="77777777" w:rsidR="00A45FD9" w:rsidRDefault="00A45FD9">
    <w:pPr>
      <w:pStyle w:val="Footer"/>
    </w:pPr>
  </w:p>
  <w:p w14:paraId="1AF0F8DE" w14:textId="77777777" w:rsidR="00525A00" w:rsidRDefault="00525A00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44E292" w14:textId="77777777" w:rsidR="00E52BE4" w:rsidRDefault="00E52BE4" w:rsidP="003E63EF">
      <w:r>
        <w:separator/>
      </w:r>
    </w:p>
  </w:footnote>
  <w:footnote w:type="continuationSeparator" w:id="0">
    <w:p w14:paraId="22A60378" w14:textId="77777777" w:rsidR="00E52BE4" w:rsidRDefault="00E52BE4" w:rsidP="003E63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32310E"/>
    <w:multiLevelType w:val="hybridMultilevel"/>
    <w:tmpl w:val="07CC6622"/>
    <w:lvl w:ilvl="0" w:tplc="239C82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BC83285"/>
    <w:multiLevelType w:val="hybridMultilevel"/>
    <w:tmpl w:val="C6C6434E"/>
    <w:lvl w:ilvl="0" w:tplc="3274F1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E7A0C2E"/>
    <w:multiLevelType w:val="hybridMultilevel"/>
    <w:tmpl w:val="D46249CC"/>
    <w:lvl w:ilvl="0" w:tplc="C3CAC4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367195E"/>
    <w:multiLevelType w:val="hybridMultilevel"/>
    <w:tmpl w:val="EF4249F0"/>
    <w:lvl w:ilvl="0" w:tplc="DCBA87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4D696C9A"/>
    <w:multiLevelType w:val="hybridMultilevel"/>
    <w:tmpl w:val="2318B23A"/>
    <w:lvl w:ilvl="0" w:tplc="12A006EE">
      <w:start w:val="1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Helvetica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687F0CEC"/>
    <w:multiLevelType w:val="hybridMultilevel"/>
    <w:tmpl w:val="18F60408"/>
    <w:lvl w:ilvl="0" w:tplc="B60688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691E6A61"/>
    <w:multiLevelType w:val="hybridMultilevel"/>
    <w:tmpl w:val="A722608E"/>
    <w:lvl w:ilvl="0" w:tplc="43F8EA5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1"/>
  </w:num>
  <w:num w:numId="5">
    <w:abstractNumId w:val="0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TMwNzcxMjA0MzFU0lEKTi0uzszPAykwMqsFAFiuYrQt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7C604C"/>
    <w:rsid w:val="00000AAC"/>
    <w:rsid w:val="00002E8D"/>
    <w:rsid w:val="00004353"/>
    <w:rsid w:val="00007D6D"/>
    <w:rsid w:val="00010361"/>
    <w:rsid w:val="00012B2B"/>
    <w:rsid w:val="0001419B"/>
    <w:rsid w:val="000153E5"/>
    <w:rsid w:val="00015EB5"/>
    <w:rsid w:val="00016FF7"/>
    <w:rsid w:val="00020A9B"/>
    <w:rsid w:val="00023FDC"/>
    <w:rsid w:val="0003101F"/>
    <w:rsid w:val="00033791"/>
    <w:rsid w:val="0003383B"/>
    <w:rsid w:val="0003490D"/>
    <w:rsid w:val="00035262"/>
    <w:rsid w:val="000360E8"/>
    <w:rsid w:val="0003649F"/>
    <w:rsid w:val="00042834"/>
    <w:rsid w:val="0004375C"/>
    <w:rsid w:val="00046E3A"/>
    <w:rsid w:val="000517E8"/>
    <w:rsid w:val="0005288D"/>
    <w:rsid w:val="00054C6D"/>
    <w:rsid w:val="000554AD"/>
    <w:rsid w:val="000563AC"/>
    <w:rsid w:val="00057A5F"/>
    <w:rsid w:val="00060622"/>
    <w:rsid w:val="0006139C"/>
    <w:rsid w:val="00061575"/>
    <w:rsid w:val="0006338E"/>
    <w:rsid w:val="000649C5"/>
    <w:rsid w:val="00064E44"/>
    <w:rsid w:val="00067208"/>
    <w:rsid w:val="0007143F"/>
    <w:rsid w:val="000722F3"/>
    <w:rsid w:val="00072DFB"/>
    <w:rsid w:val="0007728D"/>
    <w:rsid w:val="00080C5D"/>
    <w:rsid w:val="00083533"/>
    <w:rsid w:val="000848AD"/>
    <w:rsid w:val="00084A52"/>
    <w:rsid w:val="00086A9F"/>
    <w:rsid w:val="00087323"/>
    <w:rsid w:val="000919E0"/>
    <w:rsid w:val="00093850"/>
    <w:rsid w:val="00096EAE"/>
    <w:rsid w:val="000A0D64"/>
    <w:rsid w:val="000A143F"/>
    <w:rsid w:val="000A6068"/>
    <w:rsid w:val="000A7DB2"/>
    <w:rsid w:val="000B0A0E"/>
    <w:rsid w:val="000B0E92"/>
    <w:rsid w:val="000B408B"/>
    <w:rsid w:val="000B4A78"/>
    <w:rsid w:val="000B7E10"/>
    <w:rsid w:val="000C434F"/>
    <w:rsid w:val="000C47D2"/>
    <w:rsid w:val="000C6972"/>
    <w:rsid w:val="000C731B"/>
    <w:rsid w:val="000D0632"/>
    <w:rsid w:val="000D0EFB"/>
    <w:rsid w:val="000D1D32"/>
    <w:rsid w:val="000D3363"/>
    <w:rsid w:val="000D3D7E"/>
    <w:rsid w:val="000E3322"/>
    <w:rsid w:val="000E4871"/>
    <w:rsid w:val="000F1C0E"/>
    <w:rsid w:val="000F232D"/>
    <w:rsid w:val="000F2558"/>
    <w:rsid w:val="000F676F"/>
    <w:rsid w:val="00101772"/>
    <w:rsid w:val="001033E0"/>
    <w:rsid w:val="00103D0D"/>
    <w:rsid w:val="001107DD"/>
    <w:rsid w:val="00111A64"/>
    <w:rsid w:val="00111CC1"/>
    <w:rsid w:val="00113B57"/>
    <w:rsid w:val="00114857"/>
    <w:rsid w:val="001176DC"/>
    <w:rsid w:val="001208F1"/>
    <w:rsid w:val="00123753"/>
    <w:rsid w:val="00124988"/>
    <w:rsid w:val="00125FB7"/>
    <w:rsid w:val="00126F36"/>
    <w:rsid w:val="001305C3"/>
    <w:rsid w:val="0013169C"/>
    <w:rsid w:val="00134304"/>
    <w:rsid w:val="00135047"/>
    <w:rsid w:val="00136EBE"/>
    <w:rsid w:val="00140FD6"/>
    <w:rsid w:val="001439A6"/>
    <w:rsid w:val="00144345"/>
    <w:rsid w:val="00153234"/>
    <w:rsid w:val="00162365"/>
    <w:rsid w:val="00162B85"/>
    <w:rsid w:val="00162EDF"/>
    <w:rsid w:val="00163982"/>
    <w:rsid w:val="001650F8"/>
    <w:rsid w:val="00166960"/>
    <w:rsid w:val="0017017C"/>
    <w:rsid w:val="001719D1"/>
    <w:rsid w:val="00172727"/>
    <w:rsid w:val="00172D71"/>
    <w:rsid w:val="00175123"/>
    <w:rsid w:val="00176683"/>
    <w:rsid w:val="00176CCF"/>
    <w:rsid w:val="001801AC"/>
    <w:rsid w:val="001834B6"/>
    <w:rsid w:val="00184FA3"/>
    <w:rsid w:val="0018663E"/>
    <w:rsid w:val="00187F2B"/>
    <w:rsid w:val="00190F11"/>
    <w:rsid w:val="001922FC"/>
    <w:rsid w:val="0019395D"/>
    <w:rsid w:val="00193DEB"/>
    <w:rsid w:val="001956EF"/>
    <w:rsid w:val="001977AF"/>
    <w:rsid w:val="001A0B52"/>
    <w:rsid w:val="001A255D"/>
    <w:rsid w:val="001A6036"/>
    <w:rsid w:val="001A65D9"/>
    <w:rsid w:val="001A72F7"/>
    <w:rsid w:val="001A742E"/>
    <w:rsid w:val="001A7769"/>
    <w:rsid w:val="001B0949"/>
    <w:rsid w:val="001B2A2D"/>
    <w:rsid w:val="001B3073"/>
    <w:rsid w:val="001B3109"/>
    <w:rsid w:val="001B7DC9"/>
    <w:rsid w:val="001C147A"/>
    <w:rsid w:val="001C2281"/>
    <w:rsid w:val="001C231D"/>
    <w:rsid w:val="001C6BEA"/>
    <w:rsid w:val="001D08F9"/>
    <w:rsid w:val="001D0D4A"/>
    <w:rsid w:val="001D3223"/>
    <w:rsid w:val="001D6693"/>
    <w:rsid w:val="001D6908"/>
    <w:rsid w:val="001E1FF2"/>
    <w:rsid w:val="001E22E7"/>
    <w:rsid w:val="001E33D3"/>
    <w:rsid w:val="001E4F13"/>
    <w:rsid w:val="001E6AC5"/>
    <w:rsid w:val="001E74CC"/>
    <w:rsid w:val="001E75AF"/>
    <w:rsid w:val="001E75B1"/>
    <w:rsid w:val="001E7E34"/>
    <w:rsid w:val="001F2A69"/>
    <w:rsid w:val="001F3B17"/>
    <w:rsid w:val="00202A50"/>
    <w:rsid w:val="00203AD3"/>
    <w:rsid w:val="002046A0"/>
    <w:rsid w:val="00205CDE"/>
    <w:rsid w:val="00207106"/>
    <w:rsid w:val="002072BF"/>
    <w:rsid w:val="00207AAA"/>
    <w:rsid w:val="00207ECA"/>
    <w:rsid w:val="002117B0"/>
    <w:rsid w:val="00211BEF"/>
    <w:rsid w:val="002136D7"/>
    <w:rsid w:val="00213D85"/>
    <w:rsid w:val="00215EA0"/>
    <w:rsid w:val="00216BD7"/>
    <w:rsid w:val="00217D4B"/>
    <w:rsid w:val="0022042C"/>
    <w:rsid w:val="00222A15"/>
    <w:rsid w:val="00223B3F"/>
    <w:rsid w:val="00225848"/>
    <w:rsid w:val="00231614"/>
    <w:rsid w:val="00231A69"/>
    <w:rsid w:val="00231EB1"/>
    <w:rsid w:val="00234B66"/>
    <w:rsid w:val="002420CD"/>
    <w:rsid w:val="002424B7"/>
    <w:rsid w:val="002454E2"/>
    <w:rsid w:val="00245562"/>
    <w:rsid w:val="00250E0C"/>
    <w:rsid w:val="00251A80"/>
    <w:rsid w:val="00257A56"/>
    <w:rsid w:val="00257EC0"/>
    <w:rsid w:val="00264C7A"/>
    <w:rsid w:val="00265696"/>
    <w:rsid w:val="002725FE"/>
    <w:rsid w:val="00272E31"/>
    <w:rsid w:val="00272EFE"/>
    <w:rsid w:val="00273EC4"/>
    <w:rsid w:val="00274736"/>
    <w:rsid w:val="00274A4E"/>
    <w:rsid w:val="00282035"/>
    <w:rsid w:val="0028335F"/>
    <w:rsid w:val="00284C57"/>
    <w:rsid w:val="00285B6D"/>
    <w:rsid w:val="0028618E"/>
    <w:rsid w:val="002879AF"/>
    <w:rsid w:val="00292365"/>
    <w:rsid w:val="00293D90"/>
    <w:rsid w:val="00295083"/>
    <w:rsid w:val="00296AEE"/>
    <w:rsid w:val="002A0701"/>
    <w:rsid w:val="002A1943"/>
    <w:rsid w:val="002A1974"/>
    <w:rsid w:val="002A1D26"/>
    <w:rsid w:val="002A4E65"/>
    <w:rsid w:val="002A6108"/>
    <w:rsid w:val="002A669A"/>
    <w:rsid w:val="002A6D7C"/>
    <w:rsid w:val="002A6E99"/>
    <w:rsid w:val="002A70E7"/>
    <w:rsid w:val="002B3ECC"/>
    <w:rsid w:val="002B5301"/>
    <w:rsid w:val="002B7317"/>
    <w:rsid w:val="002C1A5A"/>
    <w:rsid w:val="002C34D3"/>
    <w:rsid w:val="002C570D"/>
    <w:rsid w:val="002D02E9"/>
    <w:rsid w:val="002E03C6"/>
    <w:rsid w:val="002E17D4"/>
    <w:rsid w:val="002E25FC"/>
    <w:rsid w:val="002E4B2D"/>
    <w:rsid w:val="002E5548"/>
    <w:rsid w:val="002E5549"/>
    <w:rsid w:val="002F01A0"/>
    <w:rsid w:val="002F035A"/>
    <w:rsid w:val="002F11EF"/>
    <w:rsid w:val="002F333F"/>
    <w:rsid w:val="002F4071"/>
    <w:rsid w:val="002F440E"/>
    <w:rsid w:val="002F5CDC"/>
    <w:rsid w:val="002F75B4"/>
    <w:rsid w:val="0030003F"/>
    <w:rsid w:val="00301446"/>
    <w:rsid w:val="00301790"/>
    <w:rsid w:val="00303559"/>
    <w:rsid w:val="0030556D"/>
    <w:rsid w:val="003107DD"/>
    <w:rsid w:val="0031184D"/>
    <w:rsid w:val="00314809"/>
    <w:rsid w:val="00314C28"/>
    <w:rsid w:val="00315536"/>
    <w:rsid w:val="00320501"/>
    <w:rsid w:val="00320CCA"/>
    <w:rsid w:val="0032165B"/>
    <w:rsid w:val="003238DD"/>
    <w:rsid w:val="00324819"/>
    <w:rsid w:val="00327D2A"/>
    <w:rsid w:val="00331615"/>
    <w:rsid w:val="00331BBE"/>
    <w:rsid w:val="00333125"/>
    <w:rsid w:val="0033407A"/>
    <w:rsid w:val="00334D75"/>
    <w:rsid w:val="00335398"/>
    <w:rsid w:val="00335631"/>
    <w:rsid w:val="00335B62"/>
    <w:rsid w:val="003366CE"/>
    <w:rsid w:val="003408D2"/>
    <w:rsid w:val="00341A7F"/>
    <w:rsid w:val="00342831"/>
    <w:rsid w:val="00344E0B"/>
    <w:rsid w:val="00354BF4"/>
    <w:rsid w:val="0035549E"/>
    <w:rsid w:val="0036587B"/>
    <w:rsid w:val="00367305"/>
    <w:rsid w:val="0037379F"/>
    <w:rsid w:val="00374650"/>
    <w:rsid w:val="00377394"/>
    <w:rsid w:val="00381369"/>
    <w:rsid w:val="00385617"/>
    <w:rsid w:val="00385724"/>
    <w:rsid w:val="00385759"/>
    <w:rsid w:val="00390255"/>
    <w:rsid w:val="00392CB5"/>
    <w:rsid w:val="003947AF"/>
    <w:rsid w:val="003A7D00"/>
    <w:rsid w:val="003B442D"/>
    <w:rsid w:val="003B5D09"/>
    <w:rsid w:val="003B5D13"/>
    <w:rsid w:val="003B6D55"/>
    <w:rsid w:val="003B74E3"/>
    <w:rsid w:val="003C251B"/>
    <w:rsid w:val="003C26DC"/>
    <w:rsid w:val="003C61C8"/>
    <w:rsid w:val="003D12E1"/>
    <w:rsid w:val="003D1E7D"/>
    <w:rsid w:val="003D1F11"/>
    <w:rsid w:val="003D2FC0"/>
    <w:rsid w:val="003D30C4"/>
    <w:rsid w:val="003D42CC"/>
    <w:rsid w:val="003D4DED"/>
    <w:rsid w:val="003D6A0C"/>
    <w:rsid w:val="003E077A"/>
    <w:rsid w:val="003E2AB5"/>
    <w:rsid w:val="003E51E8"/>
    <w:rsid w:val="003E54D9"/>
    <w:rsid w:val="003E63EF"/>
    <w:rsid w:val="003E6D46"/>
    <w:rsid w:val="003F072A"/>
    <w:rsid w:val="003F1312"/>
    <w:rsid w:val="003F5DF9"/>
    <w:rsid w:val="003F78B3"/>
    <w:rsid w:val="00400D57"/>
    <w:rsid w:val="0040213A"/>
    <w:rsid w:val="00402F96"/>
    <w:rsid w:val="004065DE"/>
    <w:rsid w:val="00410FB2"/>
    <w:rsid w:val="00412CDF"/>
    <w:rsid w:val="00414E30"/>
    <w:rsid w:val="00416AA7"/>
    <w:rsid w:val="004220C5"/>
    <w:rsid w:val="004245B9"/>
    <w:rsid w:val="00431497"/>
    <w:rsid w:val="00433736"/>
    <w:rsid w:val="00435685"/>
    <w:rsid w:val="004357B8"/>
    <w:rsid w:val="00435EDF"/>
    <w:rsid w:val="00436368"/>
    <w:rsid w:val="004364CD"/>
    <w:rsid w:val="00440715"/>
    <w:rsid w:val="00441913"/>
    <w:rsid w:val="00441B15"/>
    <w:rsid w:val="00441E6B"/>
    <w:rsid w:val="00442A60"/>
    <w:rsid w:val="0044341A"/>
    <w:rsid w:val="00443EDB"/>
    <w:rsid w:val="00444A25"/>
    <w:rsid w:val="004457B6"/>
    <w:rsid w:val="00447E77"/>
    <w:rsid w:val="00447F87"/>
    <w:rsid w:val="0045004B"/>
    <w:rsid w:val="004513D5"/>
    <w:rsid w:val="00451F63"/>
    <w:rsid w:val="00452A90"/>
    <w:rsid w:val="00455954"/>
    <w:rsid w:val="00461434"/>
    <w:rsid w:val="00462812"/>
    <w:rsid w:val="00463442"/>
    <w:rsid w:val="004643A3"/>
    <w:rsid w:val="00464FCA"/>
    <w:rsid w:val="004651A0"/>
    <w:rsid w:val="00467065"/>
    <w:rsid w:val="0046776C"/>
    <w:rsid w:val="00467B6E"/>
    <w:rsid w:val="00470F01"/>
    <w:rsid w:val="00474E1D"/>
    <w:rsid w:val="00480029"/>
    <w:rsid w:val="00483B61"/>
    <w:rsid w:val="004875E2"/>
    <w:rsid w:val="00490838"/>
    <w:rsid w:val="0049209C"/>
    <w:rsid w:val="004945DE"/>
    <w:rsid w:val="0049591E"/>
    <w:rsid w:val="004A0BD3"/>
    <w:rsid w:val="004A1F44"/>
    <w:rsid w:val="004A5EA5"/>
    <w:rsid w:val="004A75ED"/>
    <w:rsid w:val="004A7E91"/>
    <w:rsid w:val="004B1394"/>
    <w:rsid w:val="004B2675"/>
    <w:rsid w:val="004B2FDD"/>
    <w:rsid w:val="004B4195"/>
    <w:rsid w:val="004B6359"/>
    <w:rsid w:val="004B760C"/>
    <w:rsid w:val="004C0920"/>
    <w:rsid w:val="004C0B05"/>
    <w:rsid w:val="004C18BA"/>
    <w:rsid w:val="004C1ECB"/>
    <w:rsid w:val="004C2870"/>
    <w:rsid w:val="004C5045"/>
    <w:rsid w:val="004C7598"/>
    <w:rsid w:val="004D4A57"/>
    <w:rsid w:val="004D53BB"/>
    <w:rsid w:val="004D5565"/>
    <w:rsid w:val="004D74AC"/>
    <w:rsid w:val="004D7668"/>
    <w:rsid w:val="004E0ED6"/>
    <w:rsid w:val="004E18AB"/>
    <w:rsid w:val="004E1CE2"/>
    <w:rsid w:val="004E4D0F"/>
    <w:rsid w:val="004E4E8C"/>
    <w:rsid w:val="004F1E2C"/>
    <w:rsid w:val="004F30DA"/>
    <w:rsid w:val="004F4CC5"/>
    <w:rsid w:val="004F7E0F"/>
    <w:rsid w:val="00505E4C"/>
    <w:rsid w:val="00507D06"/>
    <w:rsid w:val="00511060"/>
    <w:rsid w:val="005115BC"/>
    <w:rsid w:val="00511A03"/>
    <w:rsid w:val="005139D5"/>
    <w:rsid w:val="00515C77"/>
    <w:rsid w:val="00523D5D"/>
    <w:rsid w:val="00525A00"/>
    <w:rsid w:val="00526B0D"/>
    <w:rsid w:val="00526BAE"/>
    <w:rsid w:val="0052778E"/>
    <w:rsid w:val="005319C5"/>
    <w:rsid w:val="005419D0"/>
    <w:rsid w:val="00541FA6"/>
    <w:rsid w:val="0054284B"/>
    <w:rsid w:val="00545092"/>
    <w:rsid w:val="005476B8"/>
    <w:rsid w:val="00552AAD"/>
    <w:rsid w:val="00554307"/>
    <w:rsid w:val="00556C62"/>
    <w:rsid w:val="00556F28"/>
    <w:rsid w:val="00562D48"/>
    <w:rsid w:val="00562D6D"/>
    <w:rsid w:val="00563E4F"/>
    <w:rsid w:val="00565184"/>
    <w:rsid w:val="0057270A"/>
    <w:rsid w:val="00573AFD"/>
    <w:rsid w:val="00573C67"/>
    <w:rsid w:val="005807EF"/>
    <w:rsid w:val="00581274"/>
    <w:rsid w:val="0058218E"/>
    <w:rsid w:val="00583A58"/>
    <w:rsid w:val="00583E64"/>
    <w:rsid w:val="00584D12"/>
    <w:rsid w:val="00586C60"/>
    <w:rsid w:val="005922B1"/>
    <w:rsid w:val="00594DA2"/>
    <w:rsid w:val="005A04C9"/>
    <w:rsid w:val="005A2CF9"/>
    <w:rsid w:val="005A31E2"/>
    <w:rsid w:val="005A6789"/>
    <w:rsid w:val="005B0202"/>
    <w:rsid w:val="005B0BD0"/>
    <w:rsid w:val="005B32AB"/>
    <w:rsid w:val="005B6898"/>
    <w:rsid w:val="005C5496"/>
    <w:rsid w:val="005D48A0"/>
    <w:rsid w:val="005D48C7"/>
    <w:rsid w:val="005D5B86"/>
    <w:rsid w:val="005D6364"/>
    <w:rsid w:val="005D6393"/>
    <w:rsid w:val="005D7BC0"/>
    <w:rsid w:val="005E3298"/>
    <w:rsid w:val="005E55B8"/>
    <w:rsid w:val="005E5785"/>
    <w:rsid w:val="005F13C8"/>
    <w:rsid w:val="005F21B7"/>
    <w:rsid w:val="005F2CAB"/>
    <w:rsid w:val="005F562E"/>
    <w:rsid w:val="005F64C5"/>
    <w:rsid w:val="00601323"/>
    <w:rsid w:val="0060201B"/>
    <w:rsid w:val="00603555"/>
    <w:rsid w:val="00603652"/>
    <w:rsid w:val="00606643"/>
    <w:rsid w:val="006079E8"/>
    <w:rsid w:val="0061572F"/>
    <w:rsid w:val="00616141"/>
    <w:rsid w:val="00620B24"/>
    <w:rsid w:val="006214A1"/>
    <w:rsid w:val="006220F2"/>
    <w:rsid w:val="00622B54"/>
    <w:rsid w:val="00623577"/>
    <w:rsid w:val="00632BDC"/>
    <w:rsid w:val="006331D0"/>
    <w:rsid w:val="00635674"/>
    <w:rsid w:val="00636B56"/>
    <w:rsid w:val="00642747"/>
    <w:rsid w:val="0064327A"/>
    <w:rsid w:val="00643B51"/>
    <w:rsid w:val="00643C2E"/>
    <w:rsid w:val="00643FBA"/>
    <w:rsid w:val="00646AD8"/>
    <w:rsid w:val="0064745C"/>
    <w:rsid w:val="00647D5F"/>
    <w:rsid w:val="00651DFF"/>
    <w:rsid w:val="00654282"/>
    <w:rsid w:val="00662F81"/>
    <w:rsid w:val="0066679C"/>
    <w:rsid w:val="00666FC3"/>
    <w:rsid w:val="0066746B"/>
    <w:rsid w:val="006710B0"/>
    <w:rsid w:val="00671769"/>
    <w:rsid w:val="0067633B"/>
    <w:rsid w:val="00680F7F"/>
    <w:rsid w:val="00681863"/>
    <w:rsid w:val="00683F79"/>
    <w:rsid w:val="00687220"/>
    <w:rsid w:val="00690B0F"/>
    <w:rsid w:val="006912B9"/>
    <w:rsid w:val="00691394"/>
    <w:rsid w:val="00691FF4"/>
    <w:rsid w:val="00692011"/>
    <w:rsid w:val="00694D95"/>
    <w:rsid w:val="006954AC"/>
    <w:rsid w:val="006A1607"/>
    <w:rsid w:val="006A1BED"/>
    <w:rsid w:val="006A5A36"/>
    <w:rsid w:val="006B0CD0"/>
    <w:rsid w:val="006B0E1A"/>
    <w:rsid w:val="006B4392"/>
    <w:rsid w:val="006C1DFE"/>
    <w:rsid w:val="006C7AED"/>
    <w:rsid w:val="006D03B0"/>
    <w:rsid w:val="006D0654"/>
    <w:rsid w:val="006D3994"/>
    <w:rsid w:val="006D4FA4"/>
    <w:rsid w:val="006D63ED"/>
    <w:rsid w:val="006D79A0"/>
    <w:rsid w:val="006E1724"/>
    <w:rsid w:val="006E6282"/>
    <w:rsid w:val="006E78A0"/>
    <w:rsid w:val="006F030B"/>
    <w:rsid w:val="006F1572"/>
    <w:rsid w:val="006F242A"/>
    <w:rsid w:val="006F4DCC"/>
    <w:rsid w:val="006F54CC"/>
    <w:rsid w:val="006F6C18"/>
    <w:rsid w:val="006F71A5"/>
    <w:rsid w:val="006F72A5"/>
    <w:rsid w:val="007007EB"/>
    <w:rsid w:val="00701DB0"/>
    <w:rsid w:val="00702237"/>
    <w:rsid w:val="00705DE8"/>
    <w:rsid w:val="00705FC1"/>
    <w:rsid w:val="0070752E"/>
    <w:rsid w:val="00713B6C"/>
    <w:rsid w:val="0071469B"/>
    <w:rsid w:val="00714C31"/>
    <w:rsid w:val="00715431"/>
    <w:rsid w:val="00715559"/>
    <w:rsid w:val="00717CF9"/>
    <w:rsid w:val="007217D8"/>
    <w:rsid w:val="00721A77"/>
    <w:rsid w:val="00721FDD"/>
    <w:rsid w:val="00730C35"/>
    <w:rsid w:val="0073216E"/>
    <w:rsid w:val="00732B18"/>
    <w:rsid w:val="00732DD7"/>
    <w:rsid w:val="0073355D"/>
    <w:rsid w:val="00734B19"/>
    <w:rsid w:val="00735C49"/>
    <w:rsid w:val="00736107"/>
    <w:rsid w:val="0073794C"/>
    <w:rsid w:val="007406E5"/>
    <w:rsid w:val="00743BC1"/>
    <w:rsid w:val="00744BA8"/>
    <w:rsid w:val="00747ECB"/>
    <w:rsid w:val="00751884"/>
    <w:rsid w:val="00755241"/>
    <w:rsid w:val="00756617"/>
    <w:rsid w:val="007620E3"/>
    <w:rsid w:val="00762FC2"/>
    <w:rsid w:val="0076539A"/>
    <w:rsid w:val="00767386"/>
    <w:rsid w:val="00773155"/>
    <w:rsid w:val="0077373E"/>
    <w:rsid w:val="00774159"/>
    <w:rsid w:val="0077546D"/>
    <w:rsid w:val="007827DF"/>
    <w:rsid w:val="00784BAC"/>
    <w:rsid w:val="007862BF"/>
    <w:rsid w:val="00786593"/>
    <w:rsid w:val="0078716A"/>
    <w:rsid w:val="00790308"/>
    <w:rsid w:val="007962F6"/>
    <w:rsid w:val="007A12EF"/>
    <w:rsid w:val="007A39E0"/>
    <w:rsid w:val="007A462F"/>
    <w:rsid w:val="007A4ABA"/>
    <w:rsid w:val="007A4B13"/>
    <w:rsid w:val="007A66A9"/>
    <w:rsid w:val="007A7B76"/>
    <w:rsid w:val="007B1BF5"/>
    <w:rsid w:val="007B1CCA"/>
    <w:rsid w:val="007B3788"/>
    <w:rsid w:val="007B50E6"/>
    <w:rsid w:val="007B73A0"/>
    <w:rsid w:val="007B7923"/>
    <w:rsid w:val="007B7F6F"/>
    <w:rsid w:val="007C0E67"/>
    <w:rsid w:val="007C1E2F"/>
    <w:rsid w:val="007C24D0"/>
    <w:rsid w:val="007C27FD"/>
    <w:rsid w:val="007C34E7"/>
    <w:rsid w:val="007C51A0"/>
    <w:rsid w:val="007C54E1"/>
    <w:rsid w:val="007C604C"/>
    <w:rsid w:val="007C7D96"/>
    <w:rsid w:val="007C7E37"/>
    <w:rsid w:val="007D0F57"/>
    <w:rsid w:val="007D16FE"/>
    <w:rsid w:val="007D24FF"/>
    <w:rsid w:val="007D2A8B"/>
    <w:rsid w:val="007E101C"/>
    <w:rsid w:val="007E3569"/>
    <w:rsid w:val="007E6E33"/>
    <w:rsid w:val="007F1EE9"/>
    <w:rsid w:val="007F2D49"/>
    <w:rsid w:val="007F381C"/>
    <w:rsid w:val="007F48C4"/>
    <w:rsid w:val="007F498E"/>
    <w:rsid w:val="007F4A0C"/>
    <w:rsid w:val="007F735F"/>
    <w:rsid w:val="0080119C"/>
    <w:rsid w:val="008021EF"/>
    <w:rsid w:val="00807CE0"/>
    <w:rsid w:val="008116CC"/>
    <w:rsid w:val="00812AA6"/>
    <w:rsid w:val="00814228"/>
    <w:rsid w:val="00814504"/>
    <w:rsid w:val="0081472E"/>
    <w:rsid w:val="00816A83"/>
    <w:rsid w:val="00821948"/>
    <w:rsid w:val="008219E0"/>
    <w:rsid w:val="00823CC0"/>
    <w:rsid w:val="008243D2"/>
    <w:rsid w:val="00826035"/>
    <w:rsid w:val="00834151"/>
    <w:rsid w:val="008361C4"/>
    <w:rsid w:val="00836455"/>
    <w:rsid w:val="008373B4"/>
    <w:rsid w:val="0083752B"/>
    <w:rsid w:val="008378A2"/>
    <w:rsid w:val="00837F98"/>
    <w:rsid w:val="0084345C"/>
    <w:rsid w:val="0084378D"/>
    <w:rsid w:val="0084542E"/>
    <w:rsid w:val="008517C9"/>
    <w:rsid w:val="00853D9C"/>
    <w:rsid w:val="0085546F"/>
    <w:rsid w:val="0086095D"/>
    <w:rsid w:val="00862048"/>
    <w:rsid w:val="008624D0"/>
    <w:rsid w:val="00871BAC"/>
    <w:rsid w:val="0087358C"/>
    <w:rsid w:val="008751DD"/>
    <w:rsid w:val="00875790"/>
    <w:rsid w:val="00875B09"/>
    <w:rsid w:val="00876829"/>
    <w:rsid w:val="00877406"/>
    <w:rsid w:val="0088037F"/>
    <w:rsid w:val="008833FB"/>
    <w:rsid w:val="00884CEF"/>
    <w:rsid w:val="0089179D"/>
    <w:rsid w:val="00896751"/>
    <w:rsid w:val="0089768F"/>
    <w:rsid w:val="008A07A2"/>
    <w:rsid w:val="008A6B6D"/>
    <w:rsid w:val="008A7155"/>
    <w:rsid w:val="008B230D"/>
    <w:rsid w:val="008B31FE"/>
    <w:rsid w:val="008B54E5"/>
    <w:rsid w:val="008C12F9"/>
    <w:rsid w:val="008C4421"/>
    <w:rsid w:val="008C5F7B"/>
    <w:rsid w:val="008C7186"/>
    <w:rsid w:val="008C7F7E"/>
    <w:rsid w:val="008D36E5"/>
    <w:rsid w:val="008D399C"/>
    <w:rsid w:val="008D419E"/>
    <w:rsid w:val="008D53A9"/>
    <w:rsid w:val="008D6AB7"/>
    <w:rsid w:val="008E538A"/>
    <w:rsid w:val="008E57E3"/>
    <w:rsid w:val="008E5E2D"/>
    <w:rsid w:val="008E7A43"/>
    <w:rsid w:val="008E7BCA"/>
    <w:rsid w:val="008F0B0C"/>
    <w:rsid w:val="008F185D"/>
    <w:rsid w:val="008F3A73"/>
    <w:rsid w:val="008F60CF"/>
    <w:rsid w:val="00900672"/>
    <w:rsid w:val="00910323"/>
    <w:rsid w:val="00910E1D"/>
    <w:rsid w:val="00911824"/>
    <w:rsid w:val="00912A24"/>
    <w:rsid w:val="00914373"/>
    <w:rsid w:val="00914C1D"/>
    <w:rsid w:val="00920052"/>
    <w:rsid w:val="0092300F"/>
    <w:rsid w:val="00927845"/>
    <w:rsid w:val="00927E23"/>
    <w:rsid w:val="009336F2"/>
    <w:rsid w:val="009340F6"/>
    <w:rsid w:val="00940DAC"/>
    <w:rsid w:val="00940DBB"/>
    <w:rsid w:val="009413A8"/>
    <w:rsid w:val="00941BF7"/>
    <w:rsid w:val="009424B2"/>
    <w:rsid w:val="00944A24"/>
    <w:rsid w:val="00944E5C"/>
    <w:rsid w:val="00951850"/>
    <w:rsid w:val="00953E7C"/>
    <w:rsid w:val="00955985"/>
    <w:rsid w:val="00961E07"/>
    <w:rsid w:val="009662BB"/>
    <w:rsid w:val="00970428"/>
    <w:rsid w:val="009766AD"/>
    <w:rsid w:val="00976AFC"/>
    <w:rsid w:val="0098090B"/>
    <w:rsid w:val="009835ED"/>
    <w:rsid w:val="00983AF1"/>
    <w:rsid w:val="00983D6C"/>
    <w:rsid w:val="00986C97"/>
    <w:rsid w:val="00986ECC"/>
    <w:rsid w:val="009920D5"/>
    <w:rsid w:val="00992DE8"/>
    <w:rsid w:val="009970FC"/>
    <w:rsid w:val="009A0EDF"/>
    <w:rsid w:val="009A6D7E"/>
    <w:rsid w:val="009A7C9E"/>
    <w:rsid w:val="009B0C97"/>
    <w:rsid w:val="009B20E3"/>
    <w:rsid w:val="009B2D16"/>
    <w:rsid w:val="009B4609"/>
    <w:rsid w:val="009B4ED5"/>
    <w:rsid w:val="009B6292"/>
    <w:rsid w:val="009B7275"/>
    <w:rsid w:val="009C016B"/>
    <w:rsid w:val="009C196D"/>
    <w:rsid w:val="009C23AB"/>
    <w:rsid w:val="009C3827"/>
    <w:rsid w:val="009C500F"/>
    <w:rsid w:val="009C6D00"/>
    <w:rsid w:val="009C7362"/>
    <w:rsid w:val="009D1F90"/>
    <w:rsid w:val="009D4344"/>
    <w:rsid w:val="009D52F5"/>
    <w:rsid w:val="009D704C"/>
    <w:rsid w:val="009E0393"/>
    <w:rsid w:val="009E0BB7"/>
    <w:rsid w:val="009E4554"/>
    <w:rsid w:val="009E4888"/>
    <w:rsid w:val="009F30D3"/>
    <w:rsid w:val="009F32F0"/>
    <w:rsid w:val="009F53DE"/>
    <w:rsid w:val="009F79F1"/>
    <w:rsid w:val="009F7C9C"/>
    <w:rsid w:val="00A010A4"/>
    <w:rsid w:val="00A01A79"/>
    <w:rsid w:val="00A04800"/>
    <w:rsid w:val="00A16CFA"/>
    <w:rsid w:val="00A17735"/>
    <w:rsid w:val="00A2169E"/>
    <w:rsid w:val="00A21B48"/>
    <w:rsid w:val="00A22C4F"/>
    <w:rsid w:val="00A2338B"/>
    <w:rsid w:val="00A234B6"/>
    <w:rsid w:val="00A250F3"/>
    <w:rsid w:val="00A303FD"/>
    <w:rsid w:val="00A31036"/>
    <w:rsid w:val="00A32EDB"/>
    <w:rsid w:val="00A3722B"/>
    <w:rsid w:val="00A403DD"/>
    <w:rsid w:val="00A404BE"/>
    <w:rsid w:val="00A424C1"/>
    <w:rsid w:val="00A45FD9"/>
    <w:rsid w:val="00A50CB0"/>
    <w:rsid w:val="00A52FC8"/>
    <w:rsid w:val="00A55664"/>
    <w:rsid w:val="00A56600"/>
    <w:rsid w:val="00A56FCA"/>
    <w:rsid w:val="00A57684"/>
    <w:rsid w:val="00A602C9"/>
    <w:rsid w:val="00A610D2"/>
    <w:rsid w:val="00A61706"/>
    <w:rsid w:val="00A645AB"/>
    <w:rsid w:val="00A73086"/>
    <w:rsid w:val="00A74201"/>
    <w:rsid w:val="00A7509D"/>
    <w:rsid w:val="00A81398"/>
    <w:rsid w:val="00A82CA1"/>
    <w:rsid w:val="00A853D9"/>
    <w:rsid w:val="00A86109"/>
    <w:rsid w:val="00A86156"/>
    <w:rsid w:val="00A864DC"/>
    <w:rsid w:val="00A86861"/>
    <w:rsid w:val="00A86A37"/>
    <w:rsid w:val="00A870B4"/>
    <w:rsid w:val="00A95186"/>
    <w:rsid w:val="00A95303"/>
    <w:rsid w:val="00A959F5"/>
    <w:rsid w:val="00AA16EE"/>
    <w:rsid w:val="00AA1BE3"/>
    <w:rsid w:val="00AA1D15"/>
    <w:rsid w:val="00AA27C3"/>
    <w:rsid w:val="00AA2C82"/>
    <w:rsid w:val="00AA4251"/>
    <w:rsid w:val="00AA77A4"/>
    <w:rsid w:val="00AB1113"/>
    <w:rsid w:val="00AB1C10"/>
    <w:rsid w:val="00AB34B4"/>
    <w:rsid w:val="00AB54D2"/>
    <w:rsid w:val="00AB5F01"/>
    <w:rsid w:val="00AB7D1C"/>
    <w:rsid w:val="00AC1226"/>
    <w:rsid w:val="00AC2487"/>
    <w:rsid w:val="00AC3210"/>
    <w:rsid w:val="00AC44D3"/>
    <w:rsid w:val="00AC50FA"/>
    <w:rsid w:val="00AD00B9"/>
    <w:rsid w:val="00AD029C"/>
    <w:rsid w:val="00AD0733"/>
    <w:rsid w:val="00AD0A60"/>
    <w:rsid w:val="00AD128C"/>
    <w:rsid w:val="00AD2399"/>
    <w:rsid w:val="00AD3EF7"/>
    <w:rsid w:val="00AD7E6C"/>
    <w:rsid w:val="00AE47E4"/>
    <w:rsid w:val="00AE5C63"/>
    <w:rsid w:val="00AE6774"/>
    <w:rsid w:val="00AE6B0D"/>
    <w:rsid w:val="00AF2628"/>
    <w:rsid w:val="00AF39C7"/>
    <w:rsid w:val="00B01185"/>
    <w:rsid w:val="00B03E2B"/>
    <w:rsid w:val="00B04A4A"/>
    <w:rsid w:val="00B05868"/>
    <w:rsid w:val="00B1369A"/>
    <w:rsid w:val="00B162EC"/>
    <w:rsid w:val="00B2084D"/>
    <w:rsid w:val="00B220EC"/>
    <w:rsid w:val="00B238FF"/>
    <w:rsid w:val="00B23BFF"/>
    <w:rsid w:val="00B24DE7"/>
    <w:rsid w:val="00B260CC"/>
    <w:rsid w:val="00B265BB"/>
    <w:rsid w:val="00B27575"/>
    <w:rsid w:val="00B32BF4"/>
    <w:rsid w:val="00B3316D"/>
    <w:rsid w:val="00B343FF"/>
    <w:rsid w:val="00B34C64"/>
    <w:rsid w:val="00B40A9E"/>
    <w:rsid w:val="00B4112A"/>
    <w:rsid w:val="00B42667"/>
    <w:rsid w:val="00B42CC5"/>
    <w:rsid w:val="00B441EB"/>
    <w:rsid w:val="00B44C1E"/>
    <w:rsid w:val="00B46FB1"/>
    <w:rsid w:val="00B505DF"/>
    <w:rsid w:val="00B52265"/>
    <w:rsid w:val="00B5235D"/>
    <w:rsid w:val="00B557B9"/>
    <w:rsid w:val="00B56254"/>
    <w:rsid w:val="00B61745"/>
    <w:rsid w:val="00B6300C"/>
    <w:rsid w:val="00B671D2"/>
    <w:rsid w:val="00B7381E"/>
    <w:rsid w:val="00B74041"/>
    <w:rsid w:val="00B77901"/>
    <w:rsid w:val="00B77A2E"/>
    <w:rsid w:val="00B8080D"/>
    <w:rsid w:val="00B8092D"/>
    <w:rsid w:val="00B814F8"/>
    <w:rsid w:val="00B83C87"/>
    <w:rsid w:val="00B9139A"/>
    <w:rsid w:val="00B93FCC"/>
    <w:rsid w:val="00B95602"/>
    <w:rsid w:val="00B9691B"/>
    <w:rsid w:val="00BA14F1"/>
    <w:rsid w:val="00BA575B"/>
    <w:rsid w:val="00BB29CC"/>
    <w:rsid w:val="00BB695D"/>
    <w:rsid w:val="00BB756C"/>
    <w:rsid w:val="00BC0D73"/>
    <w:rsid w:val="00BC2890"/>
    <w:rsid w:val="00BC3A63"/>
    <w:rsid w:val="00BD04C3"/>
    <w:rsid w:val="00BD1AE5"/>
    <w:rsid w:val="00BD22E1"/>
    <w:rsid w:val="00BD60DE"/>
    <w:rsid w:val="00BE0396"/>
    <w:rsid w:val="00BE0E96"/>
    <w:rsid w:val="00BE136B"/>
    <w:rsid w:val="00BE17D0"/>
    <w:rsid w:val="00BE235A"/>
    <w:rsid w:val="00BE2C0E"/>
    <w:rsid w:val="00BE4991"/>
    <w:rsid w:val="00BE4A93"/>
    <w:rsid w:val="00BE74C5"/>
    <w:rsid w:val="00BF2277"/>
    <w:rsid w:val="00BF3FC8"/>
    <w:rsid w:val="00C01875"/>
    <w:rsid w:val="00C10932"/>
    <w:rsid w:val="00C12FDA"/>
    <w:rsid w:val="00C14B00"/>
    <w:rsid w:val="00C174FD"/>
    <w:rsid w:val="00C20A37"/>
    <w:rsid w:val="00C23FE2"/>
    <w:rsid w:val="00C30877"/>
    <w:rsid w:val="00C30C8C"/>
    <w:rsid w:val="00C31F65"/>
    <w:rsid w:val="00C322F3"/>
    <w:rsid w:val="00C35C64"/>
    <w:rsid w:val="00C37C18"/>
    <w:rsid w:val="00C40315"/>
    <w:rsid w:val="00C444C9"/>
    <w:rsid w:val="00C45E3B"/>
    <w:rsid w:val="00C5406E"/>
    <w:rsid w:val="00C55B63"/>
    <w:rsid w:val="00C62FFD"/>
    <w:rsid w:val="00C63C5D"/>
    <w:rsid w:val="00C65AA9"/>
    <w:rsid w:val="00C65DA3"/>
    <w:rsid w:val="00C707C5"/>
    <w:rsid w:val="00C70A4E"/>
    <w:rsid w:val="00C71663"/>
    <w:rsid w:val="00C73E8E"/>
    <w:rsid w:val="00C77201"/>
    <w:rsid w:val="00C851A8"/>
    <w:rsid w:val="00C87D3D"/>
    <w:rsid w:val="00C946B1"/>
    <w:rsid w:val="00C97219"/>
    <w:rsid w:val="00C978B3"/>
    <w:rsid w:val="00C97BB5"/>
    <w:rsid w:val="00CA23AE"/>
    <w:rsid w:val="00CA270F"/>
    <w:rsid w:val="00CB0B8F"/>
    <w:rsid w:val="00CB22E9"/>
    <w:rsid w:val="00CB5EA7"/>
    <w:rsid w:val="00CB6F84"/>
    <w:rsid w:val="00CB6FD4"/>
    <w:rsid w:val="00CB7941"/>
    <w:rsid w:val="00CC0AA3"/>
    <w:rsid w:val="00CC2BBA"/>
    <w:rsid w:val="00CC54AE"/>
    <w:rsid w:val="00CD2109"/>
    <w:rsid w:val="00CD3E03"/>
    <w:rsid w:val="00CD5DE4"/>
    <w:rsid w:val="00CD675D"/>
    <w:rsid w:val="00CD790A"/>
    <w:rsid w:val="00CE05D6"/>
    <w:rsid w:val="00CE2FB9"/>
    <w:rsid w:val="00CE62FF"/>
    <w:rsid w:val="00CE6682"/>
    <w:rsid w:val="00CF0424"/>
    <w:rsid w:val="00CF2E69"/>
    <w:rsid w:val="00CF3D90"/>
    <w:rsid w:val="00CF618B"/>
    <w:rsid w:val="00CF6E31"/>
    <w:rsid w:val="00CF7CCB"/>
    <w:rsid w:val="00D02311"/>
    <w:rsid w:val="00D05789"/>
    <w:rsid w:val="00D07DA3"/>
    <w:rsid w:val="00D1126A"/>
    <w:rsid w:val="00D11E3C"/>
    <w:rsid w:val="00D15BEF"/>
    <w:rsid w:val="00D21206"/>
    <w:rsid w:val="00D21DBC"/>
    <w:rsid w:val="00D22B28"/>
    <w:rsid w:val="00D23F6C"/>
    <w:rsid w:val="00D26A0B"/>
    <w:rsid w:val="00D27D9A"/>
    <w:rsid w:val="00D3111E"/>
    <w:rsid w:val="00D3129D"/>
    <w:rsid w:val="00D328C8"/>
    <w:rsid w:val="00D3683D"/>
    <w:rsid w:val="00D377E2"/>
    <w:rsid w:val="00D405F4"/>
    <w:rsid w:val="00D40D08"/>
    <w:rsid w:val="00D42458"/>
    <w:rsid w:val="00D435E7"/>
    <w:rsid w:val="00D47A0D"/>
    <w:rsid w:val="00D47B1A"/>
    <w:rsid w:val="00D50770"/>
    <w:rsid w:val="00D50F3A"/>
    <w:rsid w:val="00D55F04"/>
    <w:rsid w:val="00D56B4E"/>
    <w:rsid w:val="00D61547"/>
    <w:rsid w:val="00D62096"/>
    <w:rsid w:val="00D6313F"/>
    <w:rsid w:val="00D63C94"/>
    <w:rsid w:val="00D6522B"/>
    <w:rsid w:val="00D714FD"/>
    <w:rsid w:val="00D71AAE"/>
    <w:rsid w:val="00D736A1"/>
    <w:rsid w:val="00D773EA"/>
    <w:rsid w:val="00D81F55"/>
    <w:rsid w:val="00D82772"/>
    <w:rsid w:val="00D914F1"/>
    <w:rsid w:val="00D91692"/>
    <w:rsid w:val="00D92A1B"/>
    <w:rsid w:val="00D92B53"/>
    <w:rsid w:val="00D932F6"/>
    <w:rsid w:val="00D94ADA"/>
    <w:rsid w:val="00D95E4D"/>
    <w:rsid w:val="00D970CE"/>
    <w:rsid w:val="00DA00E1"/>
    <w:rsid w:val="00DA06F0"/>
    <w:rsid w:val="00DA24BD"/>
    <w:rsid w:val="00DA4556"/>
    <w:rsid w:val="00DA6139"/>
    <w:rsid w:val="00DA6D45"/>
    <w:rsid w:val="00DC0165"/>
    <w:rsid w:val="00DC0ACF"/>
    <w:rsid w:val="00DC2847"/>
    <w:rsid w:val="00DC3860"/>
    <w:rsid w:val="00DC4C8A"/>
    <w:rsid w:val="00DC7D2E"/>
    <w:rsid w:val="00DD1A97"/>
    <w:rsid w:val="00DD493B"/>
    <w:rsid w:val="00DE2B5C"/>
    <w:rsid w:val="00DE4760"/>
    <w:rsid w:val="00DE4B72"/>
    <w:rsid w:val="00DF3386"/>
    <w:rsid w:val="00DF35E5"/>
    <w:rsid w:val="00DF5810"/>
    <w:rsid w:val="00DF7F7B"/>
    <w:rsid w:val="00E022EF"/>
    <w:rsid w:val="00E03488"/>
    <w:rsid w:val="00E03F51"/>
    <w:rsid w:val="00E041EB"/>
    <w:rsid w:val="00E046C2"/>
    <w:rsid w:val="00E1013D"/>
    <w:rsid w:val="00E104C6"/>
    <w:rsid w:val="00E14B0A"/>
    <w:rsid w:val="00E15842"/>
    <w:rsid w:val="00E17204"/>
    <w:rsid w:val="00E20B83"/>
    <w:rsid w:val="00E2103D"/>
    <w:rsid w:val="00E24919"/>
    <w:rsid w:val="00E24E97"/>
    <w:rsid w:val="00E26B94"/>
    <w:rsid w:val="00E27107"/>
    <w:rsid w:val="00E3449D"/>
    <w:rsid w:val="00E35A0F"/>
    <w:rsid w:val="00E36F6A"/>
    <w:rsid w:val="00E375A2"/>
    <w:rsid w:val="00E419DC"/>
    <w:rsid w:val="00E43F44"/>
    <w:rsid w:val="00E4435D"/>
    <w:rsid w:val="00E4487B"/>
    <w:rsid w:val="00E4667F"/>
    <w:rsid w:val="00E5135D"/>
    <w:rsid w:val="00E51629"/>
    <w:rsid w:val="00E52BE4"/>
    <w:rsid w:val="00E52DFD"/>
    <w:rsid w:val="00E53499"/>
    <w:rsid w:val="00E5696F"/>
    <w:rsid w:val="00E6137A"/>
    <w:rsid w:val="00E61853"/>
    <w:rsid w:val="00E63F58"/>
    <w:rsid w:val="00E640A0"/>
    <w:rsid w:val="00E64224"/>
    <w:rsid w:val="00E64B4E"/>
    <w:rsid w:val="00E6575B"/>
    <w:rsid w:val="00E65C46"/>
    <w:rsid w:val="00E6723C"/>
    <w:rsid w:val="00E70AD9"/>
    <w:rsid w:val="00E74BA5"/>
    <w:rsid w:val="00E758C7"/>
    <w:rsid w:val="00E76198"/>
    <w:rsid w:val="00E7684A"/>
    <w:rsid w:val="00E77675"/>
    <w:rsid w:val="00E80B88"/>
    <w:rsid w:val="00E82A39"/>
    <w:rsid w:val="00E8394E"/>
    <w:rsid w:val="00E8783D"/>
    <w:rsid w:val="00E904D9"/>
    <w:rsid w:val="00E92BCE"/>
    <w:rsid w:val="00E93100"/>
    <w:rsid w:val="00E96411"/>
    <w:rsid w:val="00EA01CC"/>
    <w:rsid w:val="00EA3202"/>
    <w:rsid w:val="00EA43DD"/>
    <w:rsid w:val="00EA492A"/>
    <w:rsid w:val="00EB2230"/>
    <w:rsid w:val="00EB5471"/>
    <w:rsid w:val="00EC0323"/>
    <w:rsid w:val="00EC1ACC"/>
    <w:rsid w:val="00EC3387"/>
    <w:rsid w:val="00EC4AE8"/>
    <w:rsid w:val="00EC667F"/>
    <w:rsid w:val="00EC6849"/>
    <w:rsid w:val="00EC7006"/>
    <w:rsid w:val="00ED4FFD"/>
    <w:rsid w:val="00ED5862"/>
    <w:rsid w:val="00ED683D"/>
    <w:rsid w:val="00EE5F8D"/>
    <w:rsid w:val="00EF057C"/>
    <w:rsid w:val="00EF0BCB"/>
    <w:rsid w:val="00EF1472"/>
    <w:rsid w:val="00EF37BA"/>
    <w:rsid w:val="00EF3F2B"/>
    <w:rsid w:val="00EF3F59"/>
    <w:rsid w:val="00EF45E6"/>
    <w:rsid w:val="00F01E4B"/>
    <w:rsid w:val="00F04CE4"/>
    <w:rsid w:val="00F05728"/>
    <w:rsid w:val="00F05E71"/>
    <w:rsid w:val="00F05F1C"/>
    <w:rsid w:val="00F10302"/>
    <w:rsid w:val="00F106BD"/>
    <w:rsid w:val="00F11688"/>
    <w:rsid w:val="00F12E21"/>
    <w:rsid w:val="00F14331"/>
    <w:rsid w:val="00F14482"/>
    <w:rsid w:val="00F16E11"/>
    <w:rsid w:val="00F170D5"/>
    <w:rsid w:val="00F176DC"/>
    <w:rsid w:val="00F24B16"/>
    <w:rsid w:val="00F26988"/>
    <w:rsid w:val="00F278DB"/>
    <w:rsid w:val="00F30D44"/>
    <w:rsid w:val="00F34189"/>
    <w:rsid w:val="00F3532A"/>
    <w:rsid w:val="00F353F0"/>
    <w:rsid w:val="00F361B3"/>
    <w:rsid w:val="00F41DC2"/>
    <w:rsid w:val="00F42D42"/>
    <w:rsid w:val="00F436C1"/>
    <w:rsid w:val="00F44D24"/>
    <w:rsid w:val="00F466F4"/>
    <w:rsid w:val="00F46A82"/>
    <w:rsid w:val="00F47ED3"/>
    <w:rsid w:val="00F50949"/>
    <w:rsid w:val="00F50F37"/>
    <w:rsid w:val="00F52F30"/>
    <w:rsid w:val="00F57CC2"/>
    <w:rsid w:val="00F60B6E"/>
    <w:rsid w:val="00F62CEB"/>
    <w:rsid w:val="00F630F1"/>
    <w:rsid w:val="00F653AB"/>
    <w:rsid w:val="00F706DD"/>
    <w:rsid w:val="00F71DE2"/>
    <w:rsid w:val="00F729A2"/>
    <w:rsid w:val="00F76C70"/>
    <w:rsid w:val="00F77A2D"/>
    <w:rsid w:val="00F812CC"/>
    <w:rsid w:val="00F84E09"/>
    <w:rsid w:val="00F857F6"/>
    <w:rsid w:val="00F90AB2"/>
    <w:rsid w:val="00F92A38"/>
    <w:rsid w:val="00F93B92"/>
    <w:rsid w:val="00F94B1D"/>
    <w:rsid w:val="00F968D2"/>
    <w:rsid w:val="00F96A0E"/>
    <w:rsid w:val="00FA1148"/>
    <w:rsid w:val="00FA179C"/>
    <w:rsid w:val="00FA32D3"/>
    <w:rsid w:val="00FA4C3A"/>
    <w:rsid w:val="00FB126D"/>
    <w:rsid w:val="00FB3073"/>
    <w:rsid w:val="00FB30BA"/>
    <w:rsid w:val="00FB75F2"/>
    <w:rsid w:val="00FC07BF"/>
    <w:rsid w:val="00FC2897"/>
    <w:rsid w:val="00FC2EE4"/>
    <w:rsid w:val="00FC7687"/>
    <w:rsid w:val="00FD0803"/>
    <w:rsid w:val="00FD087C"/>
    <w:rsid w:val="00FD3F44"/>
    <w:rsid w:val="00FD4387"/>
    <w:rsid w:val="00FD72EA"/>
    <w:rsid w:val="00FE1E13"/>
    <w:rsid w:val="00FE28F8"/>
    <w:rsid w:val="00FE3289"/>
    <w:rsid w:val="00FE4F27"/>
    <w:rsid w:val="00FE7FF0"/>
    <w:rsid w:val="00FF1BA4"/>
    <w:rsid w:val="00FF2048"/>
    <w:rsid w:val="00FF27FD"/>
    <w:rsid w:val="00FF2B61"/>
    <w:rsid w:val="00FF2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39A6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66CE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qFormat/>
    <w:rsid w:val="007C604C"/>
    <w:pPr>
      <w:widowControl/>
      <w:spacing w:before="360" w:after="300" w:line="360" w:lineRule="auto"/>
      <w:ind w:left="720" w:right="567"/>
      <w:jc w:val="left"/>
    </w:pPr>
    <w:rPr>
      <w:rFonts w:ascii="Times New Roman" w:hAnsi="Times New Roman" w:cs="Times New Roman"/>
      <w:kern w:val="0"/>
      <w:sz w:val="22"/>
      <w:szCs w:val="24"/>
      <w:lang w:val="en-GB" w:eastAsia="en-GB"/>
    </w:rPr>
  </w:style>
  <w:style w:type="paragraph" w:customStyle="1" w:styleId="EndNoteBibliographyTitle">
    <w:name w:val="EndNote Bibliography Title"/>
    <w:basedOn w:val="Normal"/>
    <w:link w:val="EndNoteBibliographyTitle0"/>
    <w:rsid w:val="007C604C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7C604C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7C604C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7C604C"/>
    <w:rPr>
      <w:rFonts w:ascii="Calibri" w:hAnsi="Calibri" w:cs="Calibri"/>
      <w:noProof/>
      <w:sz w:val="20"/>
    </w:rPr>
  </w:style>
  <w:style w:type="paragraph" w:customStyle="1" w:styleId="Newparagraph">
    <w:name w:val="New paragraph"/>
    <w:basedOn w:val="Normal"/>
    <w:qFormat/>
    <w:rsid w:val="007C604C"/>
    <w:pPr>
      <w:widowControl/>
      <w:spacing w:line="480" w:lineRule="auto"/>
      <w:ind w:firstLine="720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7C604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C604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C604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C604C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C604C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7C604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C604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7C604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604C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604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0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04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604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04C"/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E640A0"/>
  </w:style>
  <w:style w:type="paragraph" w:styleId="Revision">
    <w:name w:val="Revision"/>
    <w:hidden/>
    <w:uiPriority w:val="99"/>
    <w:semiHidden/>
    <w:rsid w:val="00A870B4"/>
  </w:style>
  <w:style w:type="numbering" w:customStyle="1" w:styleId="1">
    <w:name w:val="无列表1"/>
    <w:next w:val="NoList"/>
    <w:uiPriority w:val="99"/>
    <w:semiHidden/>
    <w:unhideWhenUsed/>
    <w:rsid w:val="00E375A2"/>
  </w:style>
  <w:style w:type="table" w:customStyle="1" w:styleId="10">
    <w:name w:val="网格型1"/>
    <w:basedOn w:val="TableNormal"/>
    <w:next w:val="TableGrid"/>
    <w:uiPriority w:val="59"/>
    <w:rsid w:val="00E375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66CE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qFormat/>
    <w:rsid w:val="007C604C"/>
    <w:pPr>
      <w:widowControl/>
      <w:spacing w:before="360" w:after="300" w:line="360" w:lineRule="auto"/>
      <w:ind w:left="720" w:right="567"/>
      <w:jc w:val="left"/>
    </w:pPr>
    <w:rPr>
      <w:rFonts w:ascii="Times New Roman" w:hAnsi="Times New Roman" w:cs="Times New Roman"/>
      <w:kern w:val="0"/>
      <w:sz w:val="22"/>
      <w:szCs w:val="24"/>
      <w:lang w:val="en-GB" w:eastAsia="en-GB"/>
    </w:rPr>
  </w:style>
  <w:style w:type="paragraph" w:customStyle="1" w:styleId="EndNoteBibliographyTitle">
    <w:name w:val="EndNote Bibliography Title"/>
    <w:basedOn w:val="Normal"/>
    <w:link w:val="EndNoteBibliographyTitle0"/>
    <w:rsid w:val="007C604C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7C604C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7C604C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7C604C"/>
    <w:rPr>
      <w:rFonts w:ascii="Calibri" w:hAnsi="Calibri" w:cs="Calibri"/>
      <w:noProof/>
      <w:sz w:val="20"/>
    </w:rPr>
  </w:style>
  <w:style w:type="paragraph" w:customStyle="1" w:styleId="Newparagraph">
    <w:name w:val="New paragraph"/>
    <w:basedOn w:val="Normal"/>
    <w:qFormat/>
    <w:rsid w:val="007C604C"/>
    <w:pPr>
      <w:widowControl/>
      <w:spacing w:line="480" w:lineRule="auto"/>
      <w:ind w:firstLine="720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7C604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C604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C604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C604C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C604C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7C604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C604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7C604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604C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604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0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04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604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04C"/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E640A0"/>
  </w:style>
  <w:style w:type="paragraph" w:styleId="Revision">
    <w:name w:val="Revision"/>
    <w:hidden/>
    <w:uiPriority w:val="99"/>
    <w:semiHidden/>
    <w:rsid w:val="00A870B4"/>
  </w:style>
  <w:style w:type="numbering" w:customStyle="1" w:styleId="1">
    <w:name w:val="无列表1"/>
    <w:next w:val="NoList"/>
    <w:uiPriority w:val="99"/>
    <w:semiHidden/>
    <w:unhideWhenUsed/>
    <w:rsid w:val="00E375A2"/>
  </w:style>
  <w:style w:type="table" w:customStyle="1" w:styleId="10">
    <w:name w:val="网格型1"/>
    <w:basedOn w:val="TableNormal"/>
    <w:next w:val="TableGrid"/>
    <w:uiPriority w:val="59"/>
    <w:rsid w:val="00E375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323032-474C-4D8C-A324-C0EFB3471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6</TotalTime>
  <Pages>3</Pages>
  <Words>778</Words>
  <Characters>4438</Characters>
  <Application>Microsoft Office Word</Application>
  <DocSecurity>0</DocSecurity>
  <Lines>36</Lines>
  <Paragraphs>10</Paragraphs>
  <ScaleCrop>false</ScaleCrop>
  <Company>Users</Company>
  <LinksUpToDate>false</LinksUpToDate>
  <CharactersWithSpaces>52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 Cheng</dc:creator>
  <cp:keywords/>
  <dc:description/>
  <cp:lastModifiedBy>Dell</cp:lastModifiedBy>
  <cp:revision>1525</cp:revision>
  <dcterms:created xsi:type="dcterms:W3CDTF">2020-12-16T01:34:00Z</dcterms:created>
  <dcterms:modified xsi:type="dcterms:W3CDTF">2021-06-24T05:20:00Z</dcterms:modified>
</cp:coreProperties>
</file>